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F006A" w14:textId="77777777" w:rsidR="001A0D50" w:rsidRDefault="001A0D50" w:rsidP="001A0D50">
      <w:pPr>
        <w:pStyle w:val="NormalWeb"/>
      </w:pPr>
      <w:r>
        <w:rPr>
          <w:rStyle w:val="Strong"/>
        </w:rPr>
        <w:t>MEETING MINUTES</w:t>
      </w:r>
    </w:p>
    <w:p w14:paraId="0A3F9011" w14:textId="53D975CC" w:rsidR="001A0D50" w:rsidRDefault="001A0D50" w:rsidP="001A0D50">
      <w:pPr>
        <w:pStyle w:val="NormalWeb"/>
      </w:pPr>
      <w:r>
        <w:rPr>
          <w:rStyle w:val="Strong"/>
        </w:rPr>
        <w:t xml:space="preserve">- FIRST MEETING </w:t>
      </w:r>
      <w:r w:rsidR="00CE471D">
        <w:rPr>
          <w:rStyle w:val="Strong"/>
        </w:rPr>
        <w:t>(Date)</w:t>
      </w:r>
    </w:p>
    <w:p w14:paraId="4386A070" w14:textId="77777777" w:rsidR="001A0D50" w:rsidRDefault="001A0D50" w:rsidP="001A0D50">
      <w:pPr>
        <w:pStyle w:val="NormalWeb"/>
      </w:pPr>
      <w:r>
        <w:t> </w:t>
      </w:r>
      <w:r>
        <w:t> </w:t>
      </w:r>
      <w:r>
        <w:t> </w:t>
      </w:r>
      <w:r>
        <w:t> </w:t>
      </w:r>
      <w:r>
        <w:t> </w:t>
      </w:r>
      <w:r>
        <w:t> </w:t>
      </w:r>
      <w:r>
        <w:t> </w:t>
      </w:r>
      <w:r>
        <w:t> </w:t>
      </w:r>
      <w:r>
        <w:t> </w:t>
      </w:r>
      <w:r>
        <w:t> </w:t>
      </w:r>
      <w:r>
        <w:t> </w:t>
      </w:r>
      <w:r>
        <w:t> </w:t>
      </w:r>
      <w:r>
        <w:t> </w:t>
      </w:r>
      <w:r>
        <w:t> </w:t>
      </w:r>
      <w:r>
        <w:t> </w:t>
      </w:r>
      <w:r>
        <w:t> </w:t>
      </w:r>
      <w:r>
        <w:t> </w:t>
      </w:r>
      <w:r>
        <w:t> </w:t>
      </w:r>
      <w:r>
        <w:t> </w:t>
      </w:r>
      <w:r>
        <w:rPr>
          <w:rStyle w:val="Strong"/>
        </w:rPr>
        <w:t>Te Heke IT</w:t>
      </w:r>
    </w:p>
    <w:p w14:paraId="1EC5AE60" w14:textId="77777777" w:rsidR="001A0D50" w:rsidRDefault="001A0D50" w:rsidP="001A0D50">
      <w:pPr>
        <w:pStyle w:val="NormalWeb"/>
      </w:pPr>
      <w:r>
        <w:rPr>
          <w:rStyle w:val="Strong"/>
        </w:rPr>
        <w:t>Location: Auckland CBD</w:t>
      </w:r>
    </w:p>
    <w:p w14:paraId="20BF4981" w14:textId="5889085F" w:rsidR="001A0D50" w:rsidRDefault="001A0D50" w:rsidP="001A0D50">
      <w:pPr>
        <w:pStyle w:val="NormalWeb"/>
      </w:pPr>
      <w:r>
        <w:rPr>
          <w:rStyle w:val="Strong"/>
        </w:rPr>
        <w:t xml:space="preserve">Date: </w:t>
      </w:r>
    </w:p>
    <w:p w14:paraId="6573AF48" w14:textId="1C13089E" w:rsidR="001A0D50" w:rsidRDefault="001A0D50" w:rsidP="001A0D50">
      <w:pPr>
        <w:pStyle w:val="NormalWeb"/>
      </w:pPr>
      <w:r>
        <w:rPr>
          <w:rStyle w:val="Strong"/>
        </w:rPr>
        <w:t xml:space="preserve">Time: </w:t>
      </w:r>
    </w:p>
    <w:p w14:paraId="221839B2" w14:textId="77777777" w:rsidR="001A0D50" w:rsidRDefault="001A0D50" w:rsidP="001A0D50">
      <w:pPr>
        <w:pStyle w:val="NormalWeb"/>
      </w:pPr>
      <w:r>
        <w:rPr>
          <w:rStyle w:val="Strong"/>
        </w:rPr>
        <w:t>Attendance:</w:t>
      </w:r>
    </w:p>
    <w:p w14:paraId="166A21A8" w14:textId="6E7E41BC" w:rsidR="001A0D50" w:rsidRDefault="001A0D50" w:rsidP="001A0D50">
      <w:pPr>
        <w:pStyle w:val="NormalWeb"/>
      </w:pPr>
      <w:r>
        <w:rPr>
          <w:rStyle w:val="Strong"/>
        </w:rPr>
        <w:t xml:space="preserve">Project Sponsor – </w:t>
      </w:r>
      <w:r w:rsidR="00CE471D">
        <w:rPr>
          <w:rStyle w:val="Strong"/>
        </w:rPr>
        <w:t>Name</w:t>
      </w:r>
      <w:r>
        <w:rPr>
          <w:rStyle w:val="Strong"/>
        </w:rPr>
        <w:t xml:space="preserve"> (Present)</w:t>
      </w:r>
    </w:p>
    <w:p w14:paraId="0099E228" w14:textId="4A7337B2" w:rsidR="001A0D50" w:rsidRDefault="00CE471D" w:rsidP="001A0D50">
      <w:pPr>
        <w:pStyle w:val="NormalWeb"/>
      </w:pPr>
      <w:r>
        <w:rPr>
          <w:rStyle w:val="Strong"/>
        </w:rPr>
        <w:t>Team member position</w:t>
      </w:r>
      <w:r w:rsidR="001A0D50">
        <w:rPr>
          <w:rStyle w:val="Strong"/>
        </w:rPr>
        <w:t xml:space="preserve"> – </w:t>
      </w:r>
      <w:r>
        <w:rPr>
          <w:rStyle w:val="Strong"/>
        </w:rPr>
        <w:t>Name</w:t>
      </w:r>
      <w:r w:rsidR="001A0D50">
        <w:rPr>
          <w:rStyle w:val="Strong"/>
        </w:rPr>
        <w:t xml:space="preserve"> (Present)</w:t>
      </w:r>
    </w:p>
    <w:p w14:paraId="67B5F920" w14:textId="2C18B20C" w:rsidR="00CE471D" w:rsidRDefault="00CE471D" w:rsidP="00CE471D">
      <w:pPr>
        <w:pStyle w:val="NormalWeb"/>
        <w:rPr>
          <w:rStyle w:val="Strong"/>
        </w:rPr>
      </w:pPr>
      <w:r>
        <w:rPr>
          <w:rStyle w:val="Strong"/>
        </w:rPr>
        <w:t xml:space="preserve">Team member </w:t>
      </w:r>
      <w:r>
        <w:rPr>
          <w:rStyle w:val="Strong"/>
        </w:rPr>
        <w:t>position –</w:t>
      </w:r>
      <w:r>
        <w:rPr>
          <w:rStyle w:val="Strong"/>
        </w:rPr>
        <w:t xml:space="preserve"> Name (Present)</w:t>
      </w:r>
    </w:p>
    <w:p w14:paraId="3037FF78" w14:textId="71755FA6" w:rsidR="00CE471D" w:rsidRDefault="00CE471D" w:rsidP="00CE471D">
      <w:pPr>
        <w:pStyle w:val="NormalWeb"/>
      </w:pPr>
      <w:r>
        <w:rPr>
          <w:rStyle w:val="Strong"/>
        </w:rPr>
        <w:t xml:space="preserve">Team member </w:t>
      </w:r>
      <w:r>
        <w:rPr>
          <w:rStyle w:val="Strong"/>
        </w:rPr>
        <w:t>position –</w:t>
      </w:r>
      <w:r>
        <w:rPr>
          <w:rStyle w:val="Strong"/>
        </w:rPr>
        <w:t xml:space="preserve"> Name (Present)</w:t>
      </w:r>
    </w:p>
    <w:p w14:paraId="22ABB47E" w14:textId="77777777" w:rsidR="00CE471D" w:rsidRDefault="00CE471D" w:rsidP="00CE471D">
      <w:pPr>
        <w:pStyle w:val="NormalWeb"/>
      </w:pPr>
    </w:p>
    <w:p w14:paraId="04DD9737" w14:textId="77777777" w:rsidR="001A0D50" w:rsidRDefault="001A0D50" w:rsidP="001A0D50">
      <w:pPr>
        <w:pStyle w:val="NormalWeb"/>
      </w:pPr>
      <w:r>
        <w:rPr>
          <w:rStyle w:val="Strong"/>
        </w:rPr>
        <w:t>Agenda Items</w:t>
      </w:r>
    </w:p>
    <w:p w14:paraId="43FED8D2" w14:textId="740D31CF" w:rsidR="001A0D50" w:rsidRDefault="001A0D50" w:rsidP="001A0D50">
      <w:pPr>
        <w:pStyle w:val="NormalWeb"/>
      </w:pPr>
      <w:r>
        <w:rPr>
          <w:rStyle w:val="Strong"/>
        </w:rPr>
        <w:t xml:space="preserve">1.The meeting started with the sponsor introduction about </w:t>
      </w:r>
      <w:r w:rsidR="00CE471D">
        <w:rPr>
          <w:rStyle w:val="Strong"/>
        </w:rPr>
        <w:t>NZSE</w:t>
      </w:r>
    </w:p>
    <w:p w14:paraId="22D0C0D7" w14:textId="77777777" w:rsidR="001A0D50" w:rsidRDefault="001A0D50" w:rsidP="001A0D50">
      <w:pPr>
        <w:pStyle w:val="NormalWeb"/>
      </w:pPr>
      <w:r>
        <w:rPr>
          <w:rStyle w:val="Strong"/>
        </w:rPr>
        <w:t>2.Then the team member asked enquiries about the project system’s requirements which are:</w:t>
      </w:r>
    </w:p>
    <w:p w14:paraId="3D82B5B2" w14:textId="393CDAB8" w:rsidR="001A0D50" w:rsidRDefault="001A0D50" w:rsidP="001A0D50">
      <w:pPr>
        <w:pStyle w:val="NormalWeb"/>
      </w:pPr>
      <w:r>
        <w:t> </w:t>
      </w:r>
      <w:r>
        <w:t> </w:t>
      </w:r>
      <w:r>
        <w:t xml:space="preserve">a. </w:t>
      </w:r>
    </w:p>
    <w:p w14:paraId="5A815357" w14:textId="7C527459" w:rsidR="001A0D50" w:rsidRDefault="001A0D50" w:rsidP="001A0D50">
      <w:pPr>
        <w:pStyle w:val="NormalWeb"/>
      </w:pPr>
      <w:r>
        <w:t> </w:t>
      </w:r>
      <w:r>
        <w:t> </w:t>
      </w:r>
      <w:r>
        <w:t>b</w:t>
      </w:r>
      <w:r w:rsidR="00CE471D">
        <w:t>.</w:t>
      </w:r>
    </w:p>
    <w:p w14:paraId="2E671D1A" w14:textId="02466A0E" w:rsidR="001A0D50" w:rsidRDefault="001A0D50" w:rsidP="001A0D50">
      <w:pPr>
        <w:pStyle w:val="NormalWeb"/>
      </w:pPr>
      <w:r>
        <w:t> </w:t>
      </w:r>
      <w:r>
        <w:t> </w:t>
      </w:r>
      <w:r>
        <w:t xml:space="preserve">c. </w:t>
      </w:r>
    </w:p>
    <w:p w14:paraId="44D448E2" w14:textId="625F47F7" w:rsidR="001A0D50" w:rsidRDefault="001A0D50" w:rsidP="001A0D50">
      <w:pPr>
        <w:pStyle w:val="NormalWeb"/>
      </w:pPr>
      <w:r>
        <w:t> </w:t>
      </w:r>
      <w:r>
        <w:t> </w:t>
      </w:r>
      <w:r>
        <w:t xml:space="preserve">d. </w:t>
      </w:r>
    </w:p>
    <w:p w14:paraId="1EFCE929" w14:textId="7C58C75D" w:rsidR="001A0D50" w:rsidRDefault="001A0D50" w:rsidP="001A0D50">
      <w:pPr>
        <w:pStyle w:val="NormalWeb"/>
      </w:pPr>
      <w:r>
        <w:t> </w:t>
      </w:r>
      <w:r>
        <w:t> </w:t>
      </w:r>
      <w:r>
        <w:t xml:space="preserve">e. </w:t>
      </w:r>
    </w:p>
    <w:p w14:paraId="67898250" w14:textId="74E53C8F" w:rsidR="001A0D50" w:rsidRDefault="001A0D50" w:rsidP="001A0D50">
      <w:pPr>
        <w:pStyle w:val="NormalWeb"/>
      </w:pPr>
      <w:r>
        <w:t> </w:t>
      </w:r>
      <w:r>
        <w:t> </w:t>
      </w:r>
      <w:r>
        <w:t xml:space="preserve">f. </w:t>
      </w:r>
    </w:p>
    <w:p w14:paraId="21592EA6" w14:textId="19512ADE" w:rsidR="001A0D50" w:rsidRDefault="001A0D50" w:rsidP="001A0D50">
      <w:pPr>
        <w:pStyle w:val="NormalWeb"/>
      </w:pPr>
      <w:r>
        <w:rPr>
          <w:rStyle w:val="Strong"/>
        </w:rPr>
        <w:t>3.</w:t>
      </w:r>
    </w:p>
    <w:p w14:paraId="755F6C3F" w14:textId="59E6564C" w:rsidR="001A0D50" w:rsidRDefault="001A0D50" w:rsidP="001A0D50">
      <w:pPr>
        <w:pStyle w:val="NormalWeb"/>
      </w:pPr>
      <w:r>
        <w:rPr>
          <w:rStyle w:val="Strong"/>
        </w:rPr>
        <w:t>4.</w:t>
      </w:r>
    </w:p>
    <w:p w14:paraId="71DC68C2" w14:textId="59CD56E3" w:rsidR="001A0D50" w:rsidRDefault="001A0D50" w:rsidP="00CE471D">
      <w:pPr>
        <w:pStyle w:val="NormalWeb"/>
      </w:pPr>
      <w:r>
        <w:rPr>
          <w:rStyle w:val="Strong"/>
        </w:rPr>
        <w:t>5.</w:t>
      </w:r>
    </w:p>
    <w:p w14:paraId="2FABC986" w14:textId="6AE06165" w:rsidR="001A0D50" w:rsidRDefault="001A0D50" w:rsidP="001A0D50">
      <w:pPr>
        <w:pStyle w:val="NormalWeb"/>
      </w:pPr>
    </w:p>
    <w:p w14:paraId="6C5ED4A5" w14:textId="77777777" w:rsidR="001A0D50" w:rsidRDefault="001A0D50" w:rsidP="001A0D50">
      <w:pPr>
        <w:pStyle w:val="NormalWeb"/>
      </w:pPr>
      <w:r>
        <w:rPr>
          <w:rStyle w:val="Strong"/>
        </w:rPr>
        <w:lastRenderedPageBreak/>
        <w:t xml:space="preserve">Action Items </w:t>
      </w:r>
    </w:p>
    <w:p w14:paraId="0D10BC46" w14:textId="3914425D" w:rsidR="001A0D50" w:rsidRDefault="001A0D50" w:rsidP="001A0D50">
      <w:pPr>
        <w:pStyle w:val="NormalWeb"/>
      </w:pPr>
      <w:r>
        <w:rPr>
          <w:rStyle w:val="Strong"/>
        </w:rPr>
        <w:t>1.</w:t>
      </w:r>
      <w:r w:rsidR="00CE471D">
        <w:rPr>
          <w:rStyle w:val="Strong"/>
        </w:rPr>
        <w:t xml:space="preserve">Creation of prototype in </w:t>
      </w:r>
      <w:proofErr w:type="spellStart"/>
      <w:r w:rsidR="00CE471D">
        <w:rPr>
          <w:rStyle w:val="Strong"/>
        </w:rPr>
        <w:t>trello</w:t>
      </w:r>
      <w:proofErr w:type="spellEnd"/>
      <w:r>
        <w:rPr>
          <w:rStyle w:val="Strong"/>
        </w:rPr>
        <w:t xml:space="preserve"> / </w:t>
      </w:r>
      <w:r w:rsidR="00CE471D">
        <w:rPr>
          <w:rStyle w:val="Strong"/>
        </w:rPr>
        <w:t xml:space="preserve">Paulo </w:t>
      </w:r>
      <w:proofErr w:type="spellStart"/>
      <w:r w:rsidR="00CE471D">
        <w:rPr>
          <w:rStyle w:val="Strong"/>
        </w:rPr>
        <w:t>Klostrt</w:t>
      </w:r>
      <w:proofErr w:type="spellEnd"/>
      <w:r>
        <w:rPr>
          <w:rStyle w:val="Strong"/>
        </w:rPr>
        <w:t xml:space="preserve"> (</w:t>
      </w:r>
      <w:r w:rsidR="00CE471D">
        <w:rPr>
          <w:rStyle w:val="Strong"/>
        </w:rPr>
        <w:t>Team member position</w:t>
      </w:r>
      <w:r>
        <w:rPr>
          <w:rStyle w:val="Strong"/>
        </w:rPr>
        <w:t xml:space="preserve">) / </w:t>
      </w:r>
      <w:r w:rsidR="00CE471D">
        <w:rPr>
          <w:rStyle w:val="Strong"/>
        </w:rPr>
        <w:t>(Date)</w:t>
      </w:r>
    </w:p>
    <w:p w14:paraId="5613867F" w14:textId="5942B204" w:rsidR="001A0D50" w:rsidRDefault="001A0D50" w:rsidP="001A0D50">
      <w:pPr>
        <w:pStyle w:val="NormalWeb"/>
      </w:pPr>
      <w:r>
        <w:rPr>
          <w:rStyle w:val="Strong"/>
        </w:rPr>
        <w:t>2.</w:t>
      </w:r>
    </w:p>
    <w:p w14:paraId="461B9166" w14:textId="73226E39" w:rsidR="001A0D50" w:rsidRDefault="001A0D50" w:rsidP="001A0D50">
      <w:pPr>
        <w:pStyle w:val="NormalWeb"/>
      </w:pPr>
      <w:r>
        <w:rPr>
          <w:rStyle w:val="Strong"/>
        </w:rPr>
        <w:t>3.</w:t>
      </w:r>
    </w:p>
    <w:p w14:paraId="2AA5D909" w14:textId="0AEB705B" w:rsidR="001A0D50" w:rsidRDefault="001A0D50" w:rsidP="001A0D50">
      <w:pPr>
        <w:pStyle w:val="NormalWeb"/>
      </w:pPr>
      <w:r>
        <w:rPr>
          <w:rStyle w:val="Strong"/>
        </w:rPr>
        <w:t>4.</w:t>
      </w:r>
    </w:p>
    <w:p w14:paraId="37840616" w14:textId="77777777" w:rsidR="001A0D50" w:rsidRDefault="001A0D50" w:rsidP="001A0D50">
      <w:pPr>
        <w:pStyle w:val="NormalWeb"/>
      </w:pPr>
      <w:r>
        <w:rPr>
          <w:rStyle w:val="Strong"/>
        </w:rPr>
        <w:t xml:space="preserve">Other Notes </w:t>
      </w:r>
    </w:p>
    <w:p w14:paraId="5EEA4F55" w14:textId="77777777" w:rsidR="001A0D50" w:rsidRDefault="001A0D50" w:rsidP="001A0D50">
      <w:pPr>
        <w:pStyle w:val="NormalWeb"/>
      </w:pPr>
      <w:r>
        <w:rPr>
          <w:rStyle w:val="Strong"/>
        </w:rPr>
        <w:t>Ø Planning duration period is 4 weeks from now.</w:t>
      </w:r>
    </w:p>
    <w:p w14:paraId="5DF26BCF" w14:textId="77777777" w:rsidR="001A0D50" w:rsidRDefault="001A0D50" w:rsidP="001A0D50">
      <w:pPr>
        <w:pStyle w:val="NormalWeb"/>
      </w:pPr>
      <w:r>
        <w:rPr>
          <w:rStyle w:val="Strong"/>
        </w:rPr>
        <w:t>Ø There is a room for budget increase depending on the client’s satisfaction with the project’s prototype.</w:t>
      </w:r>
    </w:p>
    <w:p w14:paraId="381ECEAC" w14:textId="77777777" w:rsidR="001A0D50" w:rsidRDefault="001A0D50" w:rsidP="001A0D50">
      <w:pPr>
        <w:pStyle w:val="NormalWeb"/>
      </w:pPr>
      <w:r>
        <w:rPr>
          <w:rStyle w:val="Strong"/>
        </w:rPr>
        <w:t xml:space="preserve">Ø </w:t>
      </w:r>
      <w:proofErr w:type="gramStart"/>
      <w:r>
        <w:rPr>
          <w:rStyle w:val="Strong"/>
        </w:rPr>
        <w:t>The</w:t>
      </w:r>
      <w:proofErr w:type="gramEnd"/>
      <w:r>
        <w:rPr>
          <w:rStyle w:val="Strong"/>
        </w:rPr>
        <w:t xml:space="preserve"> project will be using Agile Methodology.</w:t>
      </w:r>
    </w:p>
    <w:p w14:paraId="10EB7A99" w14:textId="77777777" w:rsidR="001A0D50" w:rsidRDefault="001A0D50" w:rsidP="001A0D50">
      <w:pPr>
        <w:pStyle w:val="NormalWeb"/>
      </w:pPr>
      <w:r>
        <w:rPr>
          <w:rStyle w:val="Strong"/>
        </w:rPr>
        <w:t xml:space="preserve">Ø </w:t>
      </w:r>
      <w:proofErr w:type="gramStart"/>
      <w:r>
        <w:rPr>
          <w:rStyle w:val="Strong"/>
        </w:rPr>
        <w:t>The</w:t>
      </w:r>
      <w:proofErr w:type="gramEnd"/>
      <w:r>
        <w:rPr>
          <w:rStyle w:val="Strong"/>
        </w:rPr>
        <w:t xml:space="preserve"> project will not include a mobile application/software.</w:t>
      </w:r>
    </w:p>
    <w:p w14:paraId="69AA4ECF" w14:textId="4EFC1EB8" w:rsidR="001A0D50" w:rsidRDefault="001A0D50" w:rsidP="001A0D50">
      <w:pPr>
        <w:pStyle w:val="NormalWeb"/>
      </w:pPr>
      <w:r>
        <w:rPr>
          <w:rStyle w:val="Strong"/>
        </w:rPr>
        <w:t xml:space="preserve">Ø </w:t>
      </w:r>
    </w:p>
    <w:p w14:paraId="459E3EC7" w14:textId="0541F90D" w:rsidR="001A0D50" w:rsidRDefault="001A0D50" w:rsidP="001A0D50">
      <w:pPr>
        <w:pStyle w:val="NormalWeb"/>
      </w:pPr>
      <w:r>
        <w:rPr>
          <w:rStyle w:val="Strong"/>
        </w:rPr>
        <w:t xml:space="preserve">Ø </w:t>
      </w:r>
    </w:p>
    <w:p w14:paraId="62DB417E" w14:textId="77777777" w:rsidR="001A0D50" w:rsidRDefault="001A0D50" w:rsidP="001A0D50">
      <w:pPr>
        <w:pStyle w:val="NormalWeb"/>
      </w:pPr>
      <w:r>
        <w:rPr>
          <w:rStyle w:val="Strong"/>
        </w:rPr>
        <w:t>Next Meeting</w:t>
      </w:r>
    </w:p>
    <w:p w14:paraId="106C5984" w14:textId="77777777" w:rsidR="001A0D50" w:rsidRDefault="001A0D50" w:rsidP="001A0D50">
      <w:pPr>
        <w:pStyle w:val="NormalWeb"/>
      </w:pPr>
      <w:r>
        <w:rPr>
          <w:rStyle w:val="Strong"/>
        </w:rPr>
        <w:t>Next meeting will be held at the same place (Auckland CBD)</w:t>
      </w:r>
    </w:p>
    <w:p w14:paraId="27B2CF28" w14:textId="77777777" w:rsidR="001A0D50" w:rsidRDefault="001A0D50" w:rsidP="001A0D50">
      <w:pPr>
        <w:pStyle w:val="NormalWeb"/>
      </w:pPr>
      <w:r>
        <w:rPr>
          <w:rStyle w:val="Strong"/>
        </w:rPr>
        <w:t>Thursday, 16th June 2022 at 9:30 am</w:t>
      </w:r>
    </w:p>
    <w:p w14:paraId="11C1FFD6" w14:textId="77777777" w:rsidR="001A0D50" w:rsidRDefault="001A0D50" w:rsidP="001A0D50">
      <w:pPr>
        <w:pStyle w:val="NormalWeb"/>
      </w:pPr>
      <w:r>
        <w:rPr>
          <w:rStyle w:val="Strong"/>
        </w:rPr>
        <w:t>Next Meeting Agenda:</w:t>
      </w:r>
    </w:p>
    <w:p w14:paraId="5A806119" w14:textId="77777777" w:rsidR="001A0D50" w:rsidRDefault="001A0D50" w:rsidP="001A0D50">
      <w:pPr>
        <w:pStyle w:val="NormalWeb"/>
      </w:pPr>
      <w:r>
        <w:rPr>
          <w:rStyle w:val="Strong"/>
        </w:rPr>
        <w:t>Ø Project planning</w:t>
      </w:r>
    </w:p>
    <w:p w14:paraId="0A19EA4E" w14:textId="77777777" w:rsidR="001A0D50" w:rsidRDefault="001A0D50" w:rsidP="001A0D50">
      <w:pPr>
        <w:pStyle w:val="NormalWeb"/>
      </w:pPr>
      <w:r>
        <w:rPr>
          <w:rStyle w:val="Strong"/>
        </w:rPr>
        <w:t>Ø Key software elements</w:t>
      </w:r>
    </w:p>
    <w:p w14:paraId="1F3E6D3B" w14:textId="77777777" w:rsidR="001A0D50" w:rsidRDefault="001A0D50" w:rsidP="001A0D50">
      <w:pPr>
        <w:pStyle w:val="NormalWeb"/>
      </w:pPr>
      <w:r>
        <w:rPr>
          <w:rStyle w:val="Strong"/>
        </w:rPr>
        <w:t>Ø Constraints</w:t>
      </w:r>
    </w:p>
    <w:p w14:paraId="38F1416F" w14:textId="77777777" w:rsidR="001A0D50" w:rsidRDefault="001A0D50" w:rsidP="001A0D50">
      <w:pPr>
        <w:pStyle w:val="NormalWeb"/>
      </w:pPr>
      <w:r>
        <w:rPr>
          <w:rStyle w:val="Strong"/>
        </w:rPr>
        <w:t>Ø Timelines for individual processes</w:t>
      </w:r>
    </w:p>
    <w:p w14:paraId="1A68005D" w14:textId="77777777" w:rsidR="001A0D50" w:rsidRDefault="001A0D50" w:rsidP="001A0D50">
      <w:pPr>
        <w:pStyle w:val="NormalWeb"/>
      </w:pPr>
      <w:r>
        <w:rPr>
          <w:rStyle w:val="Strong"/>
        </w:rPr>
        <w:t>Ø Roles (who does what)</w:t>
      </w:r>
    </w:p>
    <w:p w14:paraId="22E2BCBD" w14:textId="77777777" w:rsidR="001A0D50" w:rsidRDefault="001A0D50" w:rsidP="001A0D50">
      <w:pPr>
        <w:pStyle w:val="NormalWeb"/>
      </w:pPr>
      <w:r>
        <w:rPr>
          <w:rStyle w:val="Strong"/>
        </w:rPr>
        <w:t>Ø Contractors (If any)</w:t>
      </w:r>
    </w:p>
    <w:p w14:paraId="60EE7AE0" w14:textId="43D9262F" w:rsidR="001A0D50" w:rsidRDefault="001A0D50"/>
    <w:p w14:paraId="7C9ABD53" w14:textId="77777777" w:rsidR="001A0D50" w:rsidRDefault="001A0D50">
      <w:r>
        <w:br w:type="page"/>
      </w:r>
    </w:p>
    <w:p w14:paraId="265B250C" w14:textId="77777777" w:rsidR="00CE471D" w:rsidRDefault="00CE471D" w:rsidP="00CE471D">
      <w:pPr>
        <w:pStyle w:val="NormalWeb"/>
      </w:pPr>
      <w:r>
        <w:rPr>
          <w:rStyle w:val="Strong"/>
        </w:rPr>
        <w:lastRenderedPageBreak/>
        <w:t>MEETING MINUTES</w:t>
      </w:r>
    </w:p>
    <w:p w14:paraId="11A8FE2D" w14:textId="6DA6CC98" w:rsidR="00CE471D" w:rsidRDefault="00CE471D" w:rsidP="00CE471D">
      <w:pPr>
        <w:pStyle w:val="NormalWeb"/>
      </w:pPr>
      <w:r>
        <w:rPr>
          <w:rStyle w:val="Strong"/>
        </w:rPr>
        <w:t xml:space="preserve">- </w:t>
      </w:r>
      <w:r>
        <w:rPr>
          <w:rStyle w:val="Strong"/>
        </w:rPr>
        <w:t>SECOND</w:t>
      </w:r>
      <w:r>
        <w:rPr>
          <w:rStyle w:val="Strong"/>
        </w:rPr>
        <w:t xml:space="preserve"> MEETING (Date)</w:t>
      </w:r>
    </w:p>
    <w:p w14:paraId="1B2BBC66" w14:textId="77777777" w:rsidR="00CE471D" w:rsidRDefault="00CE471D" w:rsidP="00CE471D">
      <w:pPr>
        <w:pStyle w:val="NormalWeb"/>
      </w:pPr>
      <w:r>
        <w:t> </w:t>
      </w:r>
      <w:r>
        <w:t> </w:t>
      </w:r>
      <w:r>
        <w:t> </w:t>
      </w:r>
      <w:r>
        <w:t> </w:t>
      </w:r>
      <w:r>
        <w:t> </w:t>
      </w:r>
      <w:r>
        <w:t> </w:t>
      </w:r>
      <w:r>
        <w:t> </w:t>
      </w:r>
      <w:r>
        <w:t> </w:t>
      </w:r>
      <w:r>
        <w:t> </w:t>
      </w:r>
      <w:r>
        <w:t> </w:t>
      </w:r>
      <w:r>
        <w:t> </w:t>
      </w:r>
      <w:r>
        <w:t> </w:t>
      </w:r>
      <w:r>
        <w:t> </w:t>
      </w:r>
      <w:r>
        <w:t> </w:t>
      </w:r>
      <w:r>
        <w:t> </w:t>
      </w:r>
      <w:r>
        <w:t> </w:t>
      </w:r>
      <w:r>
        <w:t> </w:t>
      </w:r>
      <w:r>
        <w:t> </w:t>
      </w:r>
      <w:r>
        <w:t> </w:t>
      </w:r>
      <w:r>
        <w:rPr>
          <w:rStyle w:val="Strong"/>
        </w:rPr>
        <w:t>Te Heke IT</w:t>
      </w:r>
    </w:p>
    <w:p w14:paraId="77E7436F" w14:textId="77777777" w:rsidR="00CE471D" w:rsidRDefault="00CE471D" w:rsidP="00CE471D">
      <w:pPr>
        <w:pStyle w:val="NormalWeb"/>
      </w:pPr>
      <w:r>
        <w:rPr>
          <w:rStyle w:val="Strong"/>
        </w:rPr>
        <w:t>Location: Auckland CBD</w:t>
      </w:r>
    </w:p>
    <w:p w14:paraId="7E12E3DE" w14:textId="77777777" w:rsidR="00CE471D" w:rsidRDefault="00CE471D" w:rsidP="00CE471D">
      <w:pPr>
        <w:pStyle w:val="NormalWeb"/>
      </w:pPr>
      <w:r>
        <w:rPr>
          <w:rStyle w:val="Strong"/>
        </w:rPr>
        <w:t xml:space="preserve">Date: </w:t>
      </w:r>
    </w:p>
    <w:p w14:paraId="35BCC73E" w14:textId="77777777" w:rsidR="00CE471D" w:rsidRDefault="00CE471D" w:rsidP="00CE471D">
      <w:pPr>
        <w:pStyle w:val="NormalWeb"/>
      </w:pPr>
      <w:r>
        <w:rPr>
          <w:rStyle w:val="Strong"/>
        </w:rPr>
        <w:t xml:space="preserve">Time: </w:t>
      </w:r>
    </w:p>
    <w:p w14:paraId="26345849" w14:textId="77777777" w:rsidR="00CE471D" w:rsidRDefault="00CE471D" w:rsidP="00CE471D">
      <w:pPr>
        <w:pStyle w:val="NormalWeb"/>
      </w:pPr>
      <w:r>
        <w:rPr>
          <w:rStyle w:val="Strong"/>
        </w:rPr>
        <w:t>Attendance:</w:t>
      </w:r>
    </w:p>
    <w:p w14:paraId="412BBC4A" w14:textId="77777777" w:rsidR="00CE471D" w:rsidRDefault="00CE471D" w:rsidP="00CE471D">
      <w:pPr>
        <w:pStyle w:val="NormalWeb"/>
      </w:pPr>
      <w:r>
        <w:rPr>
          <w:rStyle w:val="Strong"/>
        </w:rPr>
        <w:t>Project Sponsor – Name (Present)</w:t>
      </w:r>
    </w:p>
    <w:p w14:paraId="45E33F92" w14:textId="77777777" w:rsidR="00CE471D" w:rsidRDefault="00CE471D" w:rsidP="00CE471D">
      <w:pPr>
        <w:pStyle w:val="NormalWeb"/>
      </w:pPr>
      <w:r>
        <w:rPr>
          <w:rStyle w:val="Strong"/>
        </w:rPr>
        <w:t>Team member position – Name (Present)</w:t>
      </w:r>
    </w:p>
    <w:p w14:paraId="3A0A91F7" w14:textId="77777777" w:rsidR="00CE471D" w:rsidRDefault="00CE471D" w:rsidP="00CE471D">
      <w:pPr>
        <w:pStyle w:val="NormalWeb"/>
        <w:rPr>
          <w:rStyle w:val="Strong"/>
        </w:rPr>
      </w:pPr>
      <w:r>
        <w:rPr>
          <w:rStyle w:val="Strong"/>
        </w:rPr>
        <w:t>Team member position – Name (Present)</w:t>
      </w:r>
    </w:p>
    <w:p w14:paraId="428E86F9" w14:textId="77777777" w:rsidR="00CE471D" w:rsidRDefault="00CE471D" w:rsidP="00CE471D">
      <w:pPr>
        <w:pStyle w:val="NormalWeb"/>
      </w:pPr>
      <w:r>
        <w:rPr>
          <w:rStyle w:val="Strong"/>
        </w:rPr>
        <w:t>Team member position – Name (Present)</w:t>
      </w:r>
    </w:p>
    <w:p w14:paraId="70DCDAEA" w14:textId="77777777" w:rsidR="00CE471D" w:rsidRDefault="00CE471D" w:rsidP="00CE471D">
      <w:pPr>
        <w:pStyle w:val="NormalWeb"/>
      </w:pPr>
    </w:p>
    <w:p w14:paraId="63C748C1" w14:textId="77777777" w:rsidR="00CE471D" w:rsidRDefault="00CE471D" w:rsidP="00CE471D">
      <w:pPr>
        <w:pStyle w:val="NormalWeb"/>
      </w:pPr>
      <w:r>
        <w:rPr>
          <w:rStyle w:val="Strong"/>
        </w:rPr>
        <w:t>Agenda Items</w:t>
      </w:r>
    </w:p>
    <w:p w14:paraId="6F3EF6CB" w14:textId="77777777" w:rsidR="00CE471D" w:rsidRDefault="00CE471D" w:rsidP="00CE471D">
      <w:pPr>
        <w:pStyle w:val="NormalWeb"/>
      </w:pPr>
      <w:r>
        <w:rPr>
          <w:rStyle w:val="Strong"/>
        </w:rPr>
        <w:t>1.The meeting started with the sponsor introduction about NZSE</w:t>
      </w:r>
    </w:p>
    <w:p w14:paraId="5D8EAC0D" w14:textId="77777777" w:rsidR="00CE471D" w:rsidRDefault="00CE471D" w:rsidP="00CE471D">
      <w:pPr>
        <w:pStyle w:val="NormalWeb"/>
      </w:pPr>
      <w:r>
        <w:rPr>
          <w:rStyle w:val="Strong"/>
        </w:rPr>
        <w:t>2.Then the team member asked enquiries about the project system’s requirements which are:</w:t>
      </w:r>
    </w:p>
    <w:p w14:paraId="456B548D" w14:textId="77777777" w:rsidR="00CE471D" w:rsidRDefault="00CE471D" w:rsidP="00CE471D">
      <w:pPr>
        <w:pStyle w:val="NormalWeb"/>
      </w:pPr>
      <w:r>
        <w:t> </w:t>
      </w:r>
      <w:r>
        <w:t> </w:t>
      </w:r>
      <w:r>
        <w:t xml:space="preserve">a. </w:t>
      </w:r>
    </w:p>
    <w:p w14:paraId="4197794B" w14:textId="77777777" w:rsidR="00CE471D" w:rsidRDefault="00CE471D" w:rsidP="00CE471D">
      <w:pPr>
        <w:pStyle w:val="NormalWeb"/>
      </w:pPr>
      <w:r>
        <w:t> </w:t>
      </w:r>
      <w:r>
        <w:t> </w:t>
      </w:r>
      <w:r>
        <w:t>b.</w:t>
      </w:r>
    </w:p>
    <w:p w14:paraId="6B150471" w14:textId="77777777" w:rsidR="00CE471D" w:rsidRDefault="00CE471D" w:rsidP="00CE471D">
      <w:pPr>
        <w:pStyle w:val="NormalWeb"/>
      </w:pPr>
      <w:r>
        <w:t> </w:t>
      </w:r>
      <w:r>
        <w:t> </w:t>
      </w:r>
      <w:r>
        <w:t xml:space="preserve">c. </w:t>
      </w:r>
    </w:p>
    <w:p w14:paraId="205846DC" w14:textId="77777777" w:rsidR="00CE471D" w:rsidRDefault="00CE471D" w:rsidP="00CE471D">
      <w:pPr>
        <w:pStyle w:val="NormalWeb"/>
      </w:pPr>
      <w:r>
        <w:t> </w:t>
      </w:r>
      <w:r>
        <w:t> </w:t>
      </w:r>
      <w:r>
        <w:t xml:space="preserve">d. </w:t>
      </w:r>
    </w:p>
    <w:p w14:paraId="75A3174C" w14:textId="77777777" w:rsidR="00CE471D" w:rsidRDefault="00CE471D" w:rsidP="00CE471D">
      <w:pPr>
        <w:pStyle w:val="NormalWeb"/>
      </w:pPr>
      <w:r>
        <w:t> </w:t>
      </w:r>
      <w:r>
        <w:t> </w:t>
      </w:r>
      <w:r>
        <w:t xml:space="preserve">e. </w:t>
      </w:r>
    </w:p>
    <w:p w14:paraId="0CC1B35A" w14:textId="77777777" w:rsidR="00CE471D" w:rsidRDefault="00CE471D" w:rsidP="00CE471D">
      <w:pPr>
        <w:pStyle w:val="NormalWeb"/>
      </w:pPr>
      <w:r>
        <w:t> </w:t>
      </w:r>
      <w:r>
        <w:t> </w:t>
      </w:r>
      <w:r>
        <w:t xml:space="preserve">f. </w:t>
      </w:r>
    </w:p>
    <w:p w14:paraId="7E0A372B" w14:textId="77777777" w:rsidR="00CE471D" w:rsidRDefault="00CE471D" w:rsidP="00CE471D">
      <w:pPr>
        <w:pStyle w:val="NormalWeb"/>
      </w:pPr>
      <w:r>
        <w:rPr>
          <w:rStyle w:val="Strong"/>
        </w:rPr>
        <w:t>3.</w:t>
      </w:r>
    </w:p>
    <w:p w14:paraId="68F364A7" w14:textId="77777777" w:rsidR="00CE471D" w:rsidRDefault="00CE471D" w:rsidP="00CE471D">
      <w:pPr>
        <w:pStyle w:val="NormalWeb"/>
      </w:pPr>
      <w:r>
        <w:rPr>
          <w:rStyle w:val="Strong"/>
        </w:rPr>
        <w:t>4.</w:t>
      </w:r>
    </w:p>
    <w:p w14:paraId="5C695A92" w14:textId="77777777" w:rsidR="00CE471D" w:rsidRDefault="00CE471D" w:rsidP="00CE471D">
      <w:pPr>
        <w:pStyle w:val="NormalWeb"/>
      </w:pPr>
      <w:r>
        <w:rPr>
          <w:rStyle w:val="Strong"/>
        </w:rPr>
        <w:t>5.</w:t>
      </w:r>
    </w:p>
    <w:p w14:paraId="50C46F33" w14:textId="77777777" w:rsidR="00CE471D" w:rsidRDefault="00CE471D" w:rsidP="00CE471D">
      <w:pPr>
        <w:pStyle w:val="NormalWeb"/>
      </w:pPr>
    </w:p>
    <w:p w14:paraId="1AEAE167" w14:textId="77777777" w:rsidR="00CE471D" w:rsidRDefault="00CE471D" w:rsidP="00CE471D">
      <w:pPr>
        <w:pStyle w:val="NormalWeb"/>
      </w:pPr>
      <w:r>
        <w:rPr>
          <w:rStyle w:val="Strong"/>
        </w:rPr>
        <w:lastRenderedPageBreak/>
        <w:t xml:space="preserve">Action Items </w:t>
      </w:r>
    </w:p>
    <w:p w14:paraId="3FD5F925" w14:textId="77777777" w:rsidR="00CE471D" w:rsidRDefault="00CE471D" w:rsidP="00CE471D">
      <w:pPr>
        <w:pStyle w:val="NormalWeb"/>
      </w:pPr>
      <w:r>
        <w:rPr>
          <w:rStyle w:val="Strong"/>
        </w:rPr>
        <w:t xml:space="preserve">1.Creation of prototype in </w:t>
      </w:r>
      <w:proofErr w:type="spellStart"/>
      <w:r>
        <w:rPr>
          <w:rStyle w:val="Strong"/>
        </w:rPr>
        <w:t>trello</w:t>
      </w:r>
      <w:proofErr w:type="spellEnd"/>
      <w:r>
        <w:rPr>
          <w:rStyle w:val="Strong"/>
        </w:rPr>
        <w:t xml:space="preserve"> / Paulo </w:t>
      </w:r>
      <w:proofErr w:type="spellStart"/>
      <w:r>
        <w:rPr>
          <w:rStyle w:val="Strong"/>
        </w:rPr>
        <w:t>Klostrt</w:t>
      </w:r>
      <w:proofErr w:type="spellEnd"/>
      <w:r>
        <w:rPr>
          <w:rStyle w:val="Strong"/>
        </w:rPr>
        <w:t xml:space="preserve"> (Team member position) / (Date)</w:t>
      </w:r>
    </w:p>
    <w:p w14:paraId="0EC3DA49" w14:textId="77777777" w:rsidR="00CE471D" w:rsidRDefault="00CE471D" w:rsidP="00CE471D">
      <w:pPr>
        <w:pStyle w:val="NormalWeb"/>
      </w:pPr>
      <w:r>
        <w:rPr>
          <w:rStyle w:val="Strong"/>
        </w:rPr>
        <w:t>2.</w:t>
      </w:r>
    </w:p>
    <w:p w14:paraId="0A99CDD5" w14:textId="77777777" w:rsidR="00CE471D" w:rsidRDefault="00CE471D" w:rsidP="00CE471D">
      <w:pPr>
        <w:pStyle w:val="NormalWeb"/>
      </w:pPr>
      <w:r>
        <w:rPr>
          <w:rStyle w:val="Strong"/>
        </w:rPr>
        <w:t>3.</w:t>
      </w:r>
    </w:p>
    <w:p w14:paraId="497A1768" w14:textId="77777777" w:rsidR="00CE471D" w:rsidRDefault="00CE471D" w:rsidP="00CE471D">
      <w:pPr>
        <w:pStyle w:val="NormalWeb"/>
      </w:pPr>
      <w:r>
        <w:rPr>
          <w:rStyle w:val="Strong"/>
        </w:rPr>
        <w:t>4.</w:t>
      </w:r>
    </w:p>
    <w:p w14:paraId="6BE0BF01" w14:textId="77777777" w:rsidR="00CE471D" w:rsidRDefault="00CE471D" w:rsidP="00CE471D">
      <w:pPr>
        <w:pStyle w:val="NormalWeb"/>
      </w:pPr>
      <w:r>
        <w:rPr>
          <w:rStyle w:val="Strong"/>
        </w:rPr>
        <w:t xml:space="preserve">Other Notes </w:t>
      </w:r>
    </w:p>
    <w:p w14:paraId="280C7B7B" w14:textId="77777777" w:rsidR="00CE471D" w:rsidRDefault="00CE471D" w:rsidP="00CE471D">
      <w:pPr>
        <w:pStyle w:val="NormalWeb"/>
      </w:pPr>
      <w:r>
        <w:rPr>
          <w:rStyle w:val="Strong"/>
        </w:rPr>
        <w:t>Ø Planning duration period is 4 weeks from now.</w:t>
      </w:r>
    </w:p>
    <w:p w14:paraId="01E9E9BD" w14:textId="77777777" w:rsidR="00CE471D" w:rsidRDefault="00CE471D" w:rsidP="00CE471D">
      <w:pPr>
        <w:pStyle w:val="NormalWeb"/>
      </w:pPr>
      <w:r>
        <w:rPr>
          <w:rStyle w:val="Strong"/>
        </w:rPr>
        <w:t>Ø There is a room for budget increase depending on the client’s satisfaction with the project’s prototype.</w:t>
      </w:r>
    </w:p>
    <w:p w14:paraId="05B8B927" w14:textId="77777777" w:rsidR="00CE471D" w:rsidRDefault="00CE471D" w:rsidP="00CE471D">
      <w:pPr>
        <w:pStyle w:val="NormalWeb"/>
      </w:pPr>
      <w:r>
        <w:rPr>
          <w:rStyle w:val="Strong"/>
        </w:rPr>
        <w:t xml:space="preserve">Ø </w:t>
      </w:r>
      <w:proofErr w:type="gramStart"/>
      <w:r>
        <w:rPr>
          <w:rStyle w:val="Strong"/>
        </w:rPr>
        <w:t>The</w:t>
      </w:r>
      <w:proofErr w:type="gramEnd"/>
      <w:r>
        <w:rPr>
          <w:rStyle w:val="Strong"/>
        </w:rPr>
        <w:t xml:space="preserve"> project will be using Agile Methodology.</w:t>
      </w:r>
    </w:p>
    <w:p w14:paraId="1AA3B735" w14:textId="77777777" w:rsidR="00CE471D" w:rsidRDefault="00CE471D" w:rsidP="00CE471D">
      <w:pPr>
        <w:pStyle w:val="NormalWeb"/>
      </w:pPr>
      <w:r>
        <w:rPr>
          <w:rStyle w:val="Strong"/>
        </w:rPr>
        <w:t xml:space="preserve">Ø </w:t>
      </w:r>
      <w:proofErr w:type="gramStart"/>
      <w:r>
        <w:rPr>
          <w:rStyle w:val="Strong"/>
        </w:rPr>
        <w:t>The</w:t>
      </w:r>
      <w:proofErr w:type="gramEnd"/>
      <w:r>
        <w:rPr>
          <w:rStyle w:val="Strong"/>
        </w:rPr>
        <w:t xml:space="preserve"> project will not include a mobile application/software.</w:t>
      </w:r>
    </w:p>
    <w:p w14:paraId="15B832E8" w14:textId="77777777" w:rsidR="00CE471D" w:rsidRDefault="00CE471D" w:rsidP="00CE471D">
      <w:pPr>
        <w:pStyle w:val="NormalWeb"/>
      </w:pPr>
      <w:r>
        <w:rPr>
          <w:rStyle w:val="Strong"/>
        </w:rPr>
        <w:t xml:space="preserve">Ø </w:t>
      </w:r>
    </w:p>
    <w:p w14:paraId="56859D86" w14:textId="77777777" w:rsidR="00CE471D" w:rsidRDefault="00CE471D" w:rsidP="00CE471D">
      <w:pPr>
        <w:pStyle w:val="NormalWeb"/>
      </w:pPr>
      <w:r>
        <w:rPr>
          <w:rStyle w:val="Strong"/>
        </w:rPr>
        <w:t xml:space="preserve">Ø </w:t>
      </w:r>
    </w:p>
    <w:p w14:paraId="5EF8F874" w14:textId="77777777" w:rsidR="00CE471D" w:rsidRDefault="00CE471D" w:rsidP="00CE471D">
      <w:pPr>
        <w:pStyle w:val="NormalWeb"/>
      </w:pPr>
      <w:r>
        <w:rPr>
          <w:rStyle w:val="Strong"/>
        </w:rPr>
        <w:t>Next Meeting</w:t>
      </w:r>
    </w:p>
    <w:p w14:paraId="10606956" w14:textId="77777777" w:rsidR="00CE471D" w:rsidRDefault="00CE471D" w:rsidP="00CE471D">
      <w:pPr>
        <w:pStyle w:val="NormalWeb"/>
      </w:pPr>
      <w:r>
        <w:rPr>
          <w:rStyle w:val="Strong"/>
        </w:rPr>
        <w:t>Next meeting will be held at the same place (Auckland CBD)</w:t>
      </w:r>
    </w:p>
    <w:p w14:paraId="5DB5D0FF" w14:textId="77777777" w:rsidR="00CE471D" w:rsidRDefault="00CE471D" w:rsidP="00CE471D">
      <w:pPr>
        <w:pStyle w:val="NormalWeb"/>
      </w:pPr>
      <w:r>
        <w:rPr>
          <w:rStyle w:val="Strong"/>
        </w:rPr>
        <w:t>Thursday, 16th June 2022 at 9:30 am</w:t>
      </w:r>
    </w:p>
    <w:p w14:paraId="231FAECA" w14:textId="77777777" w:rsidR="00CE471D" w:rsidRDefault="00CE471D" w:rsidP="00CE471D">
      <w:pPr>
        <w:pStyle w:val="NormalWeb"/>
      </w:pPr>
      <w:r>
        <w:rPr>
          <w:rStyle w:val="Strong"/>
        </w:rPr>
        <w:t>Next Meeting Agenda:</w:t>
      </w:r>
    </w:p>
    <w:p w14:paraId="1181414B" w14:textId="77777777" w:rsidR="00CE471D" w:rsidRDefault="00CE471D" w:rsidP="00CE471D">
      <w:pPr>
        <w:pStyle w:val="NormalWeb"/>
      </w:pPr>
      <w:r>
        <w:rPr>
          <w:rStyle w:val="Strong"/>
        </w:rPr>
        <w:t>Ø Project planning</w:t>
      </w:r>
    </w:p>
    <w:p w14:paraId="26B29FC8" w14:textId="77777777" w:rsidR="00CE471D" w:rsidRDefault="00CE471D" w:rsidP="00CE471D">
      <w:pPr>
        <w:pStyle w:val="NormalWeb"/>
      </w:pPr>
      <w:r>
        <w:rPr>
          <w:rStyle w:val="Strong"/>
        </w:rPr>
        <w:t>Ø Key software elements</w:t>
      </w:r>
    </w:p>
    <w:p w14:paraId="2DA884B6" w14:textId="77777777" w:rsidR="00CE471D" w:rsidRDefault="00CE471D" w:rsidP="00CE471D">
      <w:pPr>
        <w:pStyle w:val="NormalWeb"/>
      </w:pPr>
      <w:r>
        <w:rPr>
          <w:rStyle w:val="Strong"/>
        </w:rPr>
        <w:t>Ø Constraints</w:t>
      </w:r>
    </w:p>
    <w:p w14:paraId="34F817C7" w14:textId="77777777" w:rsidR="00CE471D" w:rsidRDefault="00CE471D" w:rsidP="00CE471D">
      <w:pPr>
        <w:pStyle w:val="NormalWeb"/>
      </w:pPr>
      <w:r>
        <w:rPr>
          <w:rStyle w:val="Strong"/>
        </w:rPr>
        <w:t>Ø Timelines for individual processes</w:t>
      </w:r>
    </w:p>
    <w:p w14:paraId="2CB50915" w14:textId="77777777" w:rsidR="00CE471D" w:rsidRDefault="00CE471D" w:rsidP="00CE471D">
      <w:pPr>
        <w:pStyle w:val="NormalWeb"/>
      </w:pPr>
      <w:r>
        <w:rPr>
          <w:rStyle w:val="Strong"/>
        </w:rPr>
        <w:t>Ø Roles (who does what)</w:t>
      </w:r>
    </w:p>
    <w:p w14:paraId="382A31A9" w14:textId="77777777" w:rsidR="00CE471D" w:rsidRDefault="00CE471D" w:rsidP="00CE471D">
      <w:pPr>
        <w:pStyle w:val="NormalWeb"/>
      </w:pPr>
      <w:r>
        <w:rPr>
          <w:rStyle w:val="Strong"/>
        </w:rPr>
        <w:t>Ø Contractors (If any)</w:t>
      </w:r>
    </w:p>
    <w:p w14:paraId="45C001BA" w14:textId="77777777" w:rsidR="00CE471D" w:rsidRDefault="00CE471D" w:rsidP="00CE471D"/>
    <w:p w14:paraId="1B666FBB" w14:textId="07AF5321" w:rsidR="001A0D50" w:rsidRDefault="001A0D50"/>
    <w:p w14:paraId="2739D4E6" w14:textId="77777777" w:rsidR="001A0D50" w:rsidRDefault="001A0D50">
      <w:r>
        <w:br w:type="page"/>
      </w:r>
    </w:p>
    <w:p w14:paraId="6C14BE73" w14:textId="77777777" w:rsidR="00CE471D" w:rsidRDefault="00CE471D" w:rsidP="00CE471D">
      <w:pPr>
        <w:pStyle w:val="NormalWeb"/>
      </w:pPr>
      <w:r>
        <w:rPr>
          <w:rStyle w:val="Strong"/>
        </w:rPr>
        <w:lastRenderedPageBreak/>
        <w:t>MEETING MINUTES</w:t>
      </w:r>
    </w:p>
    <w:p w14:paraId="72DB3B15" w14:textId="1C6B8E58" w:rsidR="00CE471D" w:rsidRDefault="00CE471D" w:rsidP="00CE471D">
      <w:pPr>
        <w:pStyle w:val="NormalWeb"/>
      </w:pPr>
      <w:r>
        <w:rPr>
          <w:rStyle w:val="Strong"/>
        </w:rPr>
        <w:t xml:space="preserve">- </w:t>
      </w:r>
      <w:r>
        <w:rPr>
          <w:rStyle w:val="Strong"/>
        </w:rPr>
        <w:t>THIRD</w:t>
      </w:r>
      <w:r>
        <w:rPr>
          <w:rStyle w:val="Strong"/>
        </w:rPr>
        <w:t xml:space="preserve"> MEETING (Date)</w:t>
      </w:r>
    </w:p>
    <w:p w14:paraId="5F7697D4" w14:textId="77777777" w:rsidR="00CE471D" w:rsidRDefault="00CE471D" w:rsidP="00CE471D">
      <w:pPr>
        <w:pStyle w:val="NormalWeb"/>
      </w:pPr>
      <w:r>
        <w:t> </w:t>
      </w:r>
      <w:r>
        <w:t> </w:t>
      </w:r>
      <w:r>
        <w:t> </w:t>
      </w:r>
      <w:r>
        <w:t> </w:t>
      </w:r>
      <w:r>
        <w:t> </w:t>
      </w:r>
      <w:r>
        <w:t> </w:t>
      </w:r>
      <w:r>
        <w:t> </w:t>
      </w:r>
      <w:r>
        <w:t> </w:t>
      </w:r>
      <w:r>
        <w:t> </w:t>
      </w:r>
      <w:r>
        <w:t> </w:t>
      </w:r>
      <w:r>
        <w:t> </w:t>
      </w:r>
      <w:r>
        <w:t> </w:t>
      </w:r>
      <w:r>
        <w:t> </w:t>
      </w:r>
      <w:r>
        <w:t> </w:t>
      </w:r>
      <w:r>
        <w:t> </w:t>
      </w:r>
      <w:r>
        <w:t> </w:t>
      </w:r>
      <w:r>
        <w:t> </w:t>
      </w:r>
      <w:r>
        <w:t> </w:t>
      </w:r>
      <w:r>
        <w:t> </w:t>
      </w:r>
      <w:r>
        <w:rPr>
          <w:rStyle w:val="Strong"/>
        </w:rPr>
        <w:t>Te Heke IT</w:t>
      </w:r>
    </w:p>
    <w:p w14:paraId="63AB7BF3" w14:textId="77777777" w:rsidR="00CE471D" w:rsidRDefault="00CE471D" w:rsidP="00CE471D">
      <w:pPr>
        <w:pStyle w:val="NormalWeb"/>
      </w:pPr>
      <w:r>
        <w:rPr>
          <w:rStyle w:val="Strong"/>
        </w:rPr>
        <w:t>Location: Auckland CBD</w:t>
      </w:r>
    </w:p>
    <w:p w14:paraId="44BF149C" w14:textId="77777777" w:rsidR="00CE471D" w:rsidRDefault="00CE471D" w:rsidP="00CE471D">
      <w:pPr>
        <w:pStyle w:val="NormalWeb"/>
      </w:pPr>
      <w:r>
        <w:rPr>
          <w:rStyle w:val="Strong"/>
        </w:rPr>
        <w:t xml:space="preserve">Date: </w:t>
      </w:r>
    </w:p>
    <w:p w14:paraId="71867DC2" w14:textId="77777777" w:rsidR="00CE471D" w:rsidRDefault="00CE471D" w:rsidP="00CE471D">
      <w:pPr>
        <w:pStyle w:val="NormalWeb"/>
      </w:pPr>
      <w:r>
        <w:rPr>
          <w:rStyle w:val="Strong"/>
        </w:rPr>
        <w:t xml:space="preserve">Time: </w:t>
      </w:r>
    </w:p>
    <w:p w14:paraId="4F937A8E" w14:textId="77777777" w:rsidR="00CE471D" w:rsidRDefault="00CE471D" w:rsidP="00CE471D">
      <w:pPr>
        <w:pStyle w:val="NormalWeb"/>
      </w:pPr>
      <w:r>
        <w:rPr>
          <w:rStyle w:val="Strong"/>
        </w:rPr>
        <w:t>Attendance:</w:t>
      </w:r>
    </w:p>
    <w:p w14:paraId="67D175D2" w14:textId="77777777" w:rsidR="00CE471D" w:rsidRDefault="00CE471D" w:rsidP="00CE471D">
      <w:pPr>
        <w:pStyle w:val="NormalWeb"/>
      </w:pPr>
      <w:r>
        <w:rPr>
          <w:rStyle w:val="Strong"/>
        </w:rPr>
        <w:t>Project Sponsor – Name (Present)</w:t>
      </w:r>
    </w:p>
    <w:p w14:paraId="69A1EA21" w14:textId="77777777" w:rsidR="00CE471D" w:rsidRDefault="00CE471D" w:rsidP="00CE471D">
      <w:pPr>
        <w:pStyle w:val="NormalWeb"/>
      </w:pPr>
      <w:r>
        <w:rPr>
          <w:rStyle w:val="Strong"/>
        </w:rPr>
        <w:t>Team member position – Name (Present)</w:t>
      </w:r>
    </w:p>
    <w:p w14:paraId="039FE2F6" w14:textId="77777777" w:rsidR="00CE471D" w:rsidRDefault="00CE471D" w:rsidP="00CE471D">
      <w:pPr>
        <w:pStyle w:val="NormalWeb"/>
        <w:rPr>
          <w:rStyle w:val="Strong"/>
        </w:rPr>
      </w:pPr>
      <w:r>
        <w:rPr>
          <w:rStyle w:val="Strong"/>
        </w:rPr>
        <w:t>Team member position – Name (Present)</w:t>
      </w:r>
    </w:p>
    <w:p w14:paraId="27D2AB38" w14:textId="77777777" w:rsidR="00CE471D" w:rsidRDefault="00CE471D" w:rsidP="00CE471D">
      <w:pPr>
        <w:pStyle w:val="NormalWeb"/>
      </w:pPr>
      <w:r>
        <w:rPr>
          <w:rStyle w:val="Strong"/>
        </w:rPr>
        <w:t>Team member position – Name (Present)</w:t>
      </w:r>
    </w:p>
    <w:p w14:paraId="57FF517E" w14:textId="77777777" w:rsidR="00CE471D" w:rsidRDefault="00CE471D" w:rsidP="00CE471D">
      <w:pPr>
        <w:pStyle w:val="NormalWeb"/>
      </w:pPr>
    </w:p>
    <w:p w14:paraId="78E639EB" w14:textId="77777777" w:rsidR="00CE471D" w:rsidRDefault="00CE471D" w:rsidP="00CE471D">
      <w:pPr>
        <w:pStyle w:val="NormalWeb"/>
      </w:pPr>
      <w:r>
        <w:rPr>
          <w:rStyle w:val="Strong"/>
        </w:rPr>
        <w:t>Agenda Items</w:t>
      </w:r>
    </w:p>
    <w:p w14:paraId="3348E2D5" w14:textId="77777777" w:rsidR="00CE471D" w:rsidRDefault="00CE471D" w:rsidP="00CE471D">
      <w:pPr>
        <w:pStyle w:val="NormalWeb"/>
      </w:pPr>
      <w:r>
        <w:rPr>
          <w:rStyle w:val="Strong"/>
        </w:rPr>
        <w:t>1.The meeting started with the sponsor introduction about NZSE</w:t>
      </w:r>
    </w:p>
    <w:p w14:paraId="0E32E5F7" w14:textId="77777777" w:rsidR="00CE471D" w:rsidRDefault="00CE471D" w:rsidP="00CE471D">
      <w:pPr>
        <w:pStyle w:val="NormalWeb"/>
      </w:pPr>
      <w:r>
        <w:rPr>
          <w:rStyle w:val="Strong"/>
        </w:rPr>
        <w:t>2.Then the team member asked enquiries about the project system’s requirements which are:</w:t>
      </w:r>
    </w:p>
    <w:p w14:paraId="51ACED60" w14:textId="77777777" w:rsidR="00CE471D" w:rsidRDefault="00CE471D" w:rsidP="00CE471D">
      <w:pPr>
        <w:pStyle w:val="NormalWeb"/>
      </w:pPr>
      <w:r>
        <w:t> </w:t>
      </w:r>
      <w:r>
        <w:t> </w:t>
      </w:r>
      <w:r>
        <w:t xml:space="preserve">a. </w:t>
      </w:r>
    </w:p>
    <w:p w14:paraId="721B6200" w14:textId="77777777" w:rsidR="00CE471D" w:rsidRDefault="00CE471D" w:rsidP="00CE471D">
      <w:pPr>
        <w:pStyle w:val="NormalWeb"/>
      </w:pPr>
      <w:r>
        <w:t> </w:t>
      </w:r>
      <w:r>
        <w:t> </w:t>
      </w:r>
      <w:r>
        <w:t>b.</w:t>
      </w:r>
    </w:p>
    <w:p w14:paraId="1F8B89F2" w14:textId="77777777" w:rsidR="00CE471D" w:rsidRDefault="00CE471D" w:rsidP="00CE471D">
      <w:pPr>
        <w:pStyle w:val="NormalWeb"/>
      </w:pPr>
      <w:r>
        <w:t> </w:t>
      </w:r>
      <w:r>
        <w:t> </w:t>
      </w:r>
      <w:r>
        <w:t xml:space="preserve">c. </w:t>
      </w:r>
    </w:p>
    <w:p w14:paraId="4737CAC7" w14:textId="77777777" w:rsidR="00CE471D" w:rsidRDefault="00CE471D" w:rsidP="00CE471D">
      <w:pPr>
        <w:pStyle w:val="NormalWeb"/>
      </w:pPr>
      <w:r>
        <w:t> </w:t>
      </w:r>
      <w:r>
        <w:t> </w:t>
      </w:r>
      <w:r>
        <w:t xml:space="preserve">d. </w:t>
      </w:r>
    </w:p>
    <w:p w14:paraId="426B012B" w14:textId="77777777" w:rsidR="00CE471D" w:rsidRDefault="00CE471D" w:rsidP="00CE471D">
      <w:pPr>
        <w:pStyle w:val="NormalWeb"/>
      </w:pPr>
      <w:r>
        <w:t> </w:t>
      </w:r>
      <w:r>
        <w:t> </w:t>
      </w:r>
      <w:r>
        <w:t xml:space="preserve">e. </w:t>
      </w:r>
    </w:p>
    <w:p w14:paraId="1E18B666" w14:textId="77777777" w:rsidR="00CE471D" w:rsidRDefault="00CE471D" w:rsidP="00CE471D">
      <w:pPr>
        <w:pStyle w:val="NormalWeb"/>
      </w:pPr>
      <w:r>
        <w:t> </w:t>
      </w:r>
      <w:r>
        <w:t> </w:t>
      </w:r>
      <w:r>
        <w:t xml:space="preserve">f. </w:t>
      </w:r>
    </w:p>
    <w:p w14:paraId="351A307C" w14:textId="77777777" w:rsidR="00CE471D" w:rsidRDefault="00CE471D" w:rsidP="00CE471D">
      <w:pPr>
        <w:pStyle w:val="NormalWeb"/>
      </w:pPr>
      <w:r>
        <w:rPr>
          <w:rStyle w:val="Strong"/>
        </w:rPr>
        <w:t>3.</w:t>
      </w:r>
    </w:p>
    <w:p w14:paraId="48C2DF2F" w14:textId="77777777" w:rsidR="00CE471D" w:rsidRDefault="00CE471D" w:rsidP="00CE471D">
      <w:pPr>
        <w:pStyle w:val="NormalWeb"/>
      </w:pPr>
      <w:r>
        <w:rPr>
          <w:rStyle w:val="Strong"/>
        </w:rPr>
        <w:t>4.</w:t>
      </w:r>
    </w:p>
    <w:p w14:paraId="76F8FB9E" w14:textId="77777777" w:rsidR="00CE471D" w:rsidRDefault="00CE471D" w:rsidP="00CE471D">
      <w:pPr>
        <w:pStyle w:val="NormalWeb"/>
      </w:pPr>
      <w:r>
        <w:rPr>
          <w:rStyle w:val="Strong"/>
        </w:rPr>
        <w:t>5.</w:t>
      </w:r>
    </w:p>
    <w:p w14:paraId="48D9CBAB" w14:textId="77777777" w:rsidR="00CE471D" w:rsidRDefault="00CE471D" w:rsidP="00CE471D">
      <w:pPr>
        <w:pStyle w:val="NormalWeb"/>
      </w:pPr>
    </w:p>
    <w:p w14:paraId="66672EEB" w14:textId="77777777" w:rsidR="00CE471D" w:rsidRDefault="00CE471D" w:rsidP="00CE471D">
      <w:pPr>
        <w:pStyle w:val="NormalWeb"/>
      </w:pPr>
      <w:r>
        <w:rPr>
          <w:rStyle w:val="Strong"/>
        </w:rPr>
        <w:lastRenderedPageBreak/>
        <w:t xml:space="preserve">Action Items </w:t>
      </w:r>
    </w:p>
    <w:p w14:paraId="1F7FD85F" w14:textId="77777777" w:rsidR="00CE471D" w:rsidRDefault="00CE471D" w:rsidP="00CE471D">
      <w:pPr>
        <w:pStyle w:val="NormalWeb"/>
      </w:pPr>
      <w:r>
        <w:rPr>
          <w:rStyle w:val="Strong"/>
        </w:rPr>
        <w:t xml:space="preserve">1.Creation of prototype in </w:t>
      </w:r>
      <w:proofErr w:type="spellStart"/>
      <w:r>
        <w:rPr>
          <w:rStyle w:val="Strong"/>
        </w:rPr>
        <w:t>trello</w:t>
      </w:r>
      <w:proofErr w:type="spellEnd"/>
      <w:r>
        <w:rPr>
          <w:rStyle w:val="Strong"/>
        </w:rPr>
        <w:t xml:space="preserve"> / Paulo </w:t>
      </w:r>
      <w:proofErr w:type="spellStart"/>
      <w:r>
        <w:rPr>
          <w:rStyle w:val="Strong"/>
        </w:rPr>
        <w:t>Klostrt</w:t>
      </w:r>
      <w:proofErr w:type="spellEnd"/>
      <w:r>
        <w:rPr>
          <w:rStyle w:val="Strong"/>
        </w:rPr>
        <w:t xml:space="preserve"> (Team member position) / (Date)</w:t>
      </w:r>
    </w:p>
    <w:p w14:paraId="069C76AD" w14:textId="77777777" w:rsidR="00CE471D" w:rsidRDefault="00CE471D" w:rsidP="00CE471D">
      <w:pPr>
        <w:pStyle w:val="NormalWeb"/>
      </w:pPr>
      <w:r>
        <w:rPr>
          <w:rStyle w:val="Strong"/>
        </w:rPr>
        <w:t>2.</w:t>
      </w:r>
    </w:p>
    <w:p w14:paraId="3B818D3C" w14:textId="77777777" w:rsidR="00CE471D" w:rsidRDefault="00CE471D" w:rsidP="00CE471D">
      <w:pPr>
        <w:pStyle w:val="NormalWeb"/>
      </w:pPr>
      <w:r>
        <w:rPr>
          <w:rStyle w:val="Strong"/>
        </w:rPr>
        <w:t>3.</w:t>
      </w:r>
    </w:p>
    <w:p w14:paraId="74140E16" w14:textId="77777777" w:rsidR="00CE471D" w:rsidRDefault="00CE471D" w:rsidP="00CE471D">
      <w:pPr>
        <w:pStyle w:val="NormalWeb"/>
      </w:pPr>
      <w:r>
        <w:rPr>
          <w:rStyle w:val="Strong"/>
        </w:rPr>
        <w:t>4.</w:t>
      </w:r>
    </w:p>
    <w:p w14:paraId="406D5349" w14:textId="77777777" w:rsidR="00CE471D" w:rsidRDefault="00CE471D" w:rsidP="00CE471D">
      <w:pPr>
        <w:pStyle w:val="NormalWeb"/>
      </w:pPr>
      <w:r>
        <w:rPr>
          <w:rStyle w:val="Strong"/>
        </w:rPr>
        <w:t xml:space="preserve">Other Notes </w:t>
      </w:r>
    </w:p>
    <w:p w14:paraId="3D20E392" w14:textId="77777777" w:rsidR="00CE471D" w:rsidRDefault="00CE471D" w:rsidP="00CE471D">
      <w:pPr>
        <w:pStyle w:val="NormalWeb"/>
      </w:pPr>
      <w:r>
        <w:rPr>
          <w:rStyle w:val="Strong"/>
        </w:rPr>
        <w:t>Ø Planning duration period is 4 weeks from now.</w:t>
      </w:r>
    </w:p>
    <w:p w14:paraId="31C73FE4" w14:textId="77777777" w:rsidR="00CE471D" w:rsidRDefault="00CE471D" w:rsidP="00CE471D">
      <w:pPr>
        <w:pStyle w:val="NormalWeb"/>
      </w:pPr>
      <w:r>
        <w:rPr>
          <w:rStyle w:val="Strong"/>
        </w:rPr>
        <w:t>Ø There is a room for budget increase depending on the client’s satisfaction with the project’s prototype.</w:t>
      </w:r>
    </w:p>
    <w:p w14:paraId="43EADE3A" w14:textId="77777777" w:rsidR="00CE471D" w:rsidRDefault="00CE471D" w:rsidP="00CE471D">
      <w:pPr>
        <w:pStyle w:val="NormalWeb"/>
      </w:pPr>
      <w:r>
        <w:rPr>
          <w:rStyle w:val="Strong"/>
        </w:rPr>
        <w:t xml:space="preserve">Ø </w:t>
      </w:r>
      <w:proofErr w:type="gramStart"/>
      <w:r>
        <w:rPr>
          <w:rStyle w:val="Strong"/>
        </w:rPr>
        <w:t>The</w:t>
      </w:r>
      <w:proofErr w:type="gramEnd"/>
      <w:r>
        <w:rPr>
          <w:rStyle w:val="Strong"/>
        </w:rPr>
        <w:t xml:space="preserve"> project will be using Agile Methodology.</w:t>
      </w:r>
    </w:p>
    <w:p w14:paraId="245C2D17" w14:textId="77777777" w:rsidR="00CE471D" w:rsidRDefault="00CE471D" w:rsidP="00CE471D">
      <w:pPr>
        <w:pStyle w:val="NormalWeb"/>
      </w:pPr>
      <w:r>
        <w:rPr>
          <w:rStyle w:val="Strong"/>
        </w:rPr>
        <w:t xml:space="preserve">Ø </w:t>
      </w:r>
      <w:proofErr w:type="gramStart"/>
      <w:r>
        <w:rPr>
          <w:rStyle w:val="Strong"/>
        </w:rPr>
        <w:t>The</w:t>
      </w:r>
      <w:proofErr w:type="gramEnd"/>
      <w:r>
        <w:rPr>
          <w:rStyle w:val="Strong"/>
        </w:rPr>
        <w:t xml:space="preserve"> project will not include a mobile application/software.</w:t>
      </w:r>
    </w:p>
    <w:p w14:paraId="7F3A92E9" w14:textId="77777777" w:rsidR="00CE471D" w:rsidRDefault="00CE471D" w:rsidP="00CE471D">
      <w:pPr>
        <w:pStyle w:val="NormalWeb"/>
      </w:pPr>
      <w:r>
        <w:rPr>
          <w:rStyle w:val="Strong"/>
        </w:rPr>
        <w:t xml:space="preserve">Ø </w:t>
      </w:r>
    </w:p>
    <w:p w14:paraId="0522E065" w14:textId="77777777" w:rsidR="00CE471D" w:rsidRDefault="00CE471D" w:rsidP="00CE471D">
      <w:pPr>
        <w:pStyle w:val="NormalWeb"/>
      </w:pPr>
      <w:r>
        <w:rPr>
          <w:rStyle w:val="Strong"/>
        </w:rPr>
        <w:t xml:space="preserve">Ø </w:t>
      </w:r>
    </w:p>
    <w:p w14:paraId="26073DF6" w14:textId="77777777" w:rsidR="00CE471D" w:rsidRDefault="00CE471D" w:rsidP="00CE471D">
      <w:pPr>
        <w:pStyle w:val="NormalWeb"/>
      </w:pPr>
      <w:r>
        <w:rPr>
          <w:rStyle w:val="Strong"/>
        </w:rPr>
        <w:t>Next Meeting</w:t>
      </w:r>
    </w:p>
    <w:p w14:paraId="7EE0D3D7" w14:textId="77777777" w:rsidR="00CE471D" w:rsidRDefault="00CE471D" w:rsidP="00CE471D">
      <w:pPr>
        <w:pStyle w:val="NormalWeb"/>
      </w:pPr>
      <w:r>
        <w:rPr>
          <w:rStyle w:val="Strong"/>
        </w:rPr>
        <w:t>Next meeting will be held at the same place (Auckland CBD)</w:t>
      </w:r>
    </w:p>
    <w:p w14:paraId="122BD845" w14:textId="77777777" w:rsidR="00CE471D" w:rsidRDefault="00CE471D" w:rsidP="00CE471D">
      <w:pPr>
        <w:pStyle w:val="NormalWeb"/>
      </w:pPr>
      <w:r>
        <w:rPr>
          <w:rStyle w:val="Strong"/>
        </w:rPr>
        <w:t>Thursday, 16th June 2022 at 9:30 am</w:t>
      </w:r>
    </w:p>
    <w:p w14:paraId="3714779A" w14:textId="77777777" w:rsidR="00CE471D" w:rsidRDefault="00CE471D" w:rsidP="00CE471D">
      <w:pPr>
        <w:pStyle w:val="NormalWeb"/>
      </w:pPr>
      <w:r>
        <w:rPr>
          <w:rStyle w:val="Strong"/>
        </w:rPr>
        <w:t>Next Meeting Agenda:</w:t>
      </w:r>
    </w:p>
    <w:p w14:paraId="273D330D" w14:textId="77777777" w:rsidR="00CE471D" w:rsidRDefault="00CE471D" w:rsidP="00CE471D">
      <w:pPr>
        <w:pStyle w:val="NormalWeb"/>
      </w:pPr>
      <w:r>
        <w:rPr>
          <w:rStyle w:val="Strong"/>
        </w:rPr>
        <w:t>Ø Project planning</w:t>
      </w:r>
    </w:p>
    <w:p w14:paraId="71DC46F9" w14:textId="77777777" w:rsidR="00CE471D" w:rsidRDefault="00CE471D" w:rsidP="00CE471D">
      <w:pPr>
        <w:pStyle w:val="NormalWeb"/>
      </w:pPr>
      <w:r>
        <w:rPr>
          <w:rStyle w:val="Strong"/>
        </w:rPr>
        <w:t>Ø Key software elements</w:t>
      </w:r>
    </w:p>
    <w:p w14:paraId="2A9BA2B6" w14:textId="77777777" w:rsidR="00CE471D" w:rsidRDefault="00CE471D" w:rsidP="00CE471D">
      <w:pPr>
        <w:pStyle w:val="NormalWeb"/>
      </w:pPr>
      <w:r>
        <w:rPr>
          <w:rStyle w:val="Strong"/>
        </w:rPr>
        <w:t>Ø Constraints</w:t>
      </w:r>
    </w:p>
    <w:p w14:paraId="2FBDFB75" w14:textId="77777777" w:rsidR="00CE471D" w:rsidRDefault="00CE471D" w:rsidP="00CE471D">
      <w:pPr>
        <w:pStyle w:val="NormalWeb"/>
      </w:pPr>
      <w:r>
        <w:rPr>
          <w:rStyle w:val="Strong"/>
        </w:rPr>
        <w:t>Ø Timelines for individual processes</w:t>
      </w:r>
    </w:p>
    <w:p w14:paraId="26647B17" w14:textId="77777777" w:rsidR="00CE471D" w:rsidRDefault="00CE471D" w:rsidP="00CE471D">
      <w:pPr>
        <w:pStyle w:val="NormalWeb"/>
      </w:pPr>
      <w:r>
        <w:rPr>
          <w:rStyle w:val="Strong"/>
        </w:rPr>
        <w:t>Ø Roles (who does what)</w:t>
      </w:r>
    </w:p>
    <w:p w14:paraId="77D2F50C" w14:textId="77777777" w:rsidR="00CE471D" w:rsidRDefault="00CE471D" w:rsidP="00CE471D">
      <w:pPr>
        <w:pStyle w:val="NormalWeb"/>
      </w:pPr>
      <w:r>
        <w:rPr>
          <w:rStyle w:val="Strong"/>
        </w:rPr>
        <w:t>Ø Contractors (If any)</w:t>
      </w:r>
    </w:p>
    <w:p w14:paraId="730FC970" w14:textId="77777777" w:rsidR="00CE471D" w:rsidRDefault="00CE471D" w:rsidP="00CE471D"/>
    <w:p w14:paraId="3FAFC619" w14:textId="77777777" w:rsidR="00CE471D" w:rsidRDefault="00CE471D" w:rsidP="00CE471D">
      <w:r>
        <w:br w:type="page"/>
      </w:r>
    </w:p>
    <w:p w14:paraId="4FCE2BD3" w14:textId="77777777" w:rsidR="001A0D50" w:rsidRDefault="001A0D50" w:rsidP="001A0D50">
      <w:pPr>
        <w:pStyle w:val="NormalWeb"/>
      </w:pPr>
      <w:r>
        <w:rPr>
          <w:rStyle w:val="Strong"/>
        </w:rPr>
        <w:lastRenderedPageBreak/>
        <w:t>Next meeting agenda:</w:t>
      </w:r>
    </w:p>
    <w:p w14:paraId="337427AD" w14:textId="77777777" w:rsidR="001A0D50" w:rsidRDefault="001A0D50" w:rsidP="001A0D50">
      <w:pPr>
        <w:pStyle w:val="NormalWeb"/>
      </w:pPr>
      <w:r>
        <w:rPr>
          <w:rStyle w:val="Strong"/>
        </w:rPr>
        <w:t>Finalization of the project documents</w:t>
      </w:r>
    </w:p>
    <w:p w14:paraId="70FF486A" w14:textId="1709CCDD" w:rsidR="001A0D50" w:rsidRDefault="001A0D50"/>
    <w:p w14:paraId="6E04E644" w14:textId="77777777" w:rsidR="001A0D50" w:rsidRDefault="001A0D50">
      <w:r>
        <w:br w:type="page"/>
      </w:r>
    </w:p>
    <w:p w14:paraId="65407AB7" w14:textId="77777777" w:rsidR="00CE471D" w:rsidRDefault="00CE471D" w:rsidP="00CE471D">
      <w:pPr>
        <w:pStyle w:val="NormalWeb"/>
      </w:pPr>
      <w:r>
        <w:rPr>
          <w:rStyle w:val="Strong"/>
        </w:rPr>
        <w:lastRenderedPageBreak/>
        <w:t>MEETING MINUTES</w:t>
      </w:r>
    </w:p>
    <w:p w14:paraId="75B0B9E2" w14:textId="1D4BFD16" w:rsidR="00CE471D" w:rsidRDefault="00CE471D" w:rsidP="00CE471D">
      <w:pPr>
        <w:pStyle w:val="NormalWeb"/>
      </w:pPr>
      <w:r>
        <w:rPr>
          <w:rStyle w:val="Strong"/>
        </w:rPr>
        <w:t>- F</w:t>
      </w:r>
      <w:r>
        <w:rPr>
          <w:rStyle w:val="Strong"/>
        </w:rPr>
        <w:t>OURTH</w:t>
      </w:r>
      <w:r>
        <w:rPr>
          <w:rStyle w:val="Strong"/>
        </w:rPr>
        <w:t xml:space="preserve"> MEETING (Date)</w:t>
      </w:r>
    </w:p>
    <w:p w14:paraId="17D81987" w14:textId="77777777" w:rsidR="00CE471D" w:rsidRDefault="00CE471D" w:rsidP="00CE471D">
      <w:pPr>
        <w:pStyle w:val="NormalWeb"/>
      </w:pPr>
      <w:r>
        <w:t> </w:t>
      </w:r>
      <w:r>
        <w:t> </w:t>
      </w:r>
      <w:r>
        <w:t> </w:t>
      </w:r>
      <w:r>
        <w:t> </w:t>
      </w:r>
      <w:r>
        <w:t> </w:t>
      </w:r>
      <w:r>
        <w:t> </w:t>
      </w:r>
      <w:r>
        <w:t> </w:t>
      </w:r>
      <w:r>
        <w:t> </w:t>
      </w:r>
      <w:r>
        <w:t> </w:t>
      </w:r>
      <w:r>
        <w:t> </w:t>
      </w:r>
      <w:r>
        <w:t> </w:t>
      </w:r>
      <w:r>
        <w:t> </w:t>
      </w:r>
      <w:r>
        <w:t> </w:t>
      </w:r>
      <w:r>
        <w:t> </w:t>
      </w:r>
      <w:r>
        <w:t> </w:t>
      </w:r>
      <w:r>
        <w:t> </w:t>
      </w:r>
      <w:r>
        <w:t> </w:t>
      </w:r>
      <w:r>
        <w:t> </w:t>
      </w:r>
      <w:r>
        <w:t> </w:t>
      </w:r>
      <w:r>
        <w:rPr>
          <w:rStyle w:val="Strong"/>
        </w:rPr>
        <w:t>Te Heke IT</w:t>
      </w:r>
    </w:p>
    <w:p w14:paraId="5857FE6C" w14:textId="77777777" w:rsidR="00CE471D" w:rsidRDefault="00CE471D" w:rsidP="00CE471D">
      <w:pPr>
        <w:pStyle w:val="NormalWeb"/>
      </w:pPr>
      <w:r>
        <w:rPr>
          <w:rStyle w:val="Strong"/>
        </w:rPr>
        <w:t>Location: Auckland CBD</w:t>
      </w:r>
    </w:p>
    <w:p w14:paraId="42C85FC8" w14:textId="77777777" w:rsidR="00CE471D" w:rsidRDefault="00CE471D" w:rsidP="00CE471D">
      <w:pPr>
        <w:pStyle w:val="NormalWeb"/>
      </w:pPr>
      <w:r>
        <w:rPr>
          <w:rStyle w:val="Strong"/>
        </w:rPr>
        <w:t xml:space="preserve">Date: </w:t>
      </w:r>
    </w:p>
    <w:p w14:paraId="1C0F60BD" w14:textId="77777777" w:rsidR="00CE471D" w:rsidRDefault="00CE471D" w:rsidP="00CE471D">
      <w:pPr>
        <w:pStyle w:val="NormalWeb"/>
      </w:pPr>
      <w:r>
        <w:rPr>
          <w:rStyle w:val="Strong"/>
        </w:rPr>
        <w:t xml:space="preserve">Time: </w:t>
      </w:r>
    </w:p>
    <w:p w14:paraId="14FEE76A" w14:textId="77777777" w:rsidR="00CE471D" w:rsidRDefault="00CE471D" w:rsidP="00CE471D">
      <w:pPr>
        <w:pStyle w:val="NormalWeb"/>
      </w:pPr>
      <w:r>
        <w:rPr>
          <w:rStyle w:val="Strong"/>
        </w:rPr>
        <w:t>Attendance:</w:t>
      </w:r>
    </w:p>
    <w:p w14:paraId="12007C31" w14:textId="77777777" w:rsidR="00CE471D" w:rsidRDefault="00CE471D" w:rsidP="00CE471D">
      <w:pPr>
        <w:pStyle w:val="NormalWeb"/>
      </w:pPr>
      <w:r>
        <w:rPr>
          <w:rStyle w:val="Strong"/>
        </w:rPr>
        <w:t>Project Sponsor – Name (Present)</w:t>
      </w:r>
    </w:p>
    <w:p w14:paraId="37A91D7F" w14:textId="77777777" w:rsidR="00CE471D" w:rsidRDefault="00CE471D" w:rsidP="00CE471D">
      <w:pPr>
        <w:pStyle w:val="NormalWeb"/>
      </w:pPr>
      <w:r>
        <w:rPr>
          <w:rStyle w:val="Strong"/>
        </w:rPr>
        <w:t>Team member position – Name (Present)</w:t>
      </w:r>
    </w:p>
    <w:p w14:paraId="6DDD65BA" w14:textId="77777777" w:rsidR="00CE471D" w:rsidRDefault="00CE471D" w:rsidP="00CE471D">
      <w:pPr>
        <w:pStyle w:val="NormalWeb"/>
        <w:rPr>
          <w:rStyle w:val="Strong"/>
        </w:rPr>
      </w:pPr>
      <w:r>
        <w:rPr>
          <w:rStyle w:val="Strong"/>
        </w:rPr>
        <w:t>Team member position – Name (Present)</w:t>
      </w:r>
    </w:p>
    <w:p w14:paraId="6194938B" w14:textId="77777777" w:rsidR="00CE471D" w:rsidRDefault="00CE471D" w:rsidP="00CE471D">
      <w:pPr>
        <w:pStyle w:val="NormalWeb"/>
      </w:pPr>
      <w:r>
        <w:rPr>
          <w:rStyle w:val="Strong"/>
        </w:rPr>
        <w:t>Team member position – Name (Present)</w:t>
      </w:r>
    </w:p>
    <w:p w14:paraId="1BED28D2" w14:textId="77777777" w:rsidR="00CE471D" w:rsidRDefault="00CE471D" w:rsidP="00CE471D">
      <w:pPr>
        <w:pStyle w:val="NormalWeb"/>
      </w:pPr>
    </w:p>
    <w:p w14:paraId="7443B449" w14:textId="77777777" w:rsidR="00CE471D" w:rsidRDefault="00CE471D" w:rsidP="00CE471D">
      <w:pPr>
        <w:pStyle w:val="NormalWeb"/>
      </w:pPr>
      <w:r>
        <w:rPr>
          <w:rStyle w:val="Strong"/>
        </w:rPr>
        <w:t>Agenda Items</w:t>
      </w:r>
    </w:p>
    <w:p w14:paraId="646856F8" w14:textId="77777777" w:rsidR="00CE471D" w:rsidRDefault="00CE471D" w:rsidP="00CE471D">
      <w:pPr>
        <w:pStyle w:val="NormalWeb"/>
      </w:pPr>
      <w:r>
        <w:rPr>
          <w:rStyle w:val="Strong"/>
        </w:rPr>
        <w:t>1.The meeting started with the sponsor introduction about NZSE</w:t>
      </w:r>
    </w:p>
    <w:p w14:paraId="11DD4B14" w14:textId="77777777" w:rsidR="00CE471D" w:rsidRDefault="00CE471D" w:rsidP="00CE471D">
      <w:pPr>
        <w:pStyle w:val="NormalWeb"/>
      </w:pPr>
      <w:r>
        <w:rPr>
          <w:rStyle w:val="Strong"/>
        </w:rPr>
        <w:t>2.Then the team member asked enquiries about the project system’s requirements which are:</w:t>
      </w:r>
    </w:p>
    <w:p w14:paraId="7195EFB7" w14:textId="77777777" w:rsidR="00CE471D" w:rsidRDefault="00CE471D" w:rsidP="00CE471D">
      <w:pPr>
        <w:pStyle w:val="NormalWeb"/>
      </w:pPr>
      <w:r>
        <w:t> </w:t>
      </w:r>
      <w:r>
        <w:t> </w:t>
      </w:r>
      <w:r>
        <w:t xml:space="preserve">a. </w:t>
      </w:r>
    </w:p>
    <w:p w14:paraId="201A3B30" w14:textId="77777777" w:rsidR="00CE471D" w:rsidRDefault="00CE471D" w:rsidP="00CE471D">
      <w:pPr>
        <w:pStyle w:val="NormalWeb"/>
      </w:pPr>
      <w:r>
        <w:t> </w:t>
      </w:r>
      <w:r>
        <w:t> </w:t>
      </w:r>
      <w:r>
        <w:t>b.</w:t>
      </w:r>
    </w:p>
    <w:p w14:paraId="295D7615" w14:textId="77777777" w:rsidR="00CE471D" w:rsidRDefault="00CE471D" w:rsidP="00CE471D">
      <w:pPr>
        <w:pStyle w:val="NormalWeb"/>
      </w:pPr>
      <w:r>
        <w:t> </w:t>
      </w:r>
      <w:r>
        <w:t> </w:t>
      </w:r>
      <w:r>
        <w:t xml:space="preserve">c. </w:t>
      </w:r>
    </w:p>
    <w:p w14:paraId="0187CEB6" w14:textId="77777777" w:rsidR="00CE471D" w:rsidRDefault="00CE471D" w:rsidP="00CE471D">
      <w:pPr>
        <w:pStyle w:val="NormalWeb"/>
      </w:pPr>
      <w:r>
        <w:t> </w:t>
      </w:r>
      <w:r>
        <w:t> </w:t>
      </w:r>
      <w:r>
        <w:t xml:space="preserve">d. </w:t>
      </w:r>
    </w:p>
    <w:p w14:paraId="5211CFBE" w14:textId="77777777" w:rsidR="00CE471D" w:rsidRDefault="00CE471D" w:rsidP="00CE471D">
      <w:pPr>
        <w:pStyle w:val="NormalWeb"/>
      </w:pPr>
      <w:r>
        <w:t> </w:t>
      </w:r>
      <w:r>
        <w:t> </w:t>
      </w:r>
      <w:r>
        <w:t xml:space="preserve">e. </w:t>
      </w:r>
    </w:p>
    <w:p w14:paraId="105B8BA3" w14:textId="77777777" w:rsidR="00CE471D" w:rsidRDefault="00CE471D" w:rsidP="00CE471D">
      <w:pPr>
        <w:pStyle w:val="NormalWeb"/>
      </w:pPr>
      <w:r>
        <w:t> </w:t>
      </w:r>
      <w:r>
        <w:t> </w:t>
      </w:r>
      <w:r>
        <w:t xml:space="preserve">f. </w:t>
      </w:r>
    </w:p>
    <w:p w14:paraId="2308A277" w14:textId="77777777" w:rsidR="00CE471D" w:rsidRDefault="00CE471D" w:rsidP="00CE471D">
      <w:pPr>
        <w:pStyle w:val="NormalWeb"/>
      </w:pPr>
      <w:r>
        <w:rPr>
          <w:rStyle w:val="Strong"/>
        </w:rPr>
        <w:t>3.</w:t>
      </w:r>
    </w:p>
    <w:p w14:paraId="1D4D7631" w14:textId="77777777" w:rsidR="00CE471D" w:rsidRDefault="00CE471D" w:rsidP="00CE471D">
      <w:pPr>
        <w:pStyle w:val="NormalWeb"/>
      </w:pPr>
      <w:r>
        <w:rPr>
          <w:rStyle w:val="Strong"/>
        </w:rPr>
        <w:t>4.</w:t>
      </w:r>
    </w:p>
    <w:p w14:paraId="3FBBE9CD" w14:textId="77777777" w:rsidR="00CE471D" w:rsidRDefault="00CE471D" w:rsidP="00CE471D">
      <w:pPr>
        <w:pStyle w:val="NormalWeb"/>
      </w:pPr>
      <w:r>
        <w:rPr>
          <w:rStyle w:val="Strong"/>
        </w:rPr>
        <w:t>5.</w:t>
      </w:r>
    </w:p>
    <w:p w14:paraId="27053990" w14:textId="77777777" w:rsidR="00CE471D" w:rsidRDefault="00CE471D" w:rsidP="00CE471D">
      <w:pPr>
        <w:pStyle w:val="NormalWeb"/>
      </w:pPr>
    </w:p>
    <w:p w14:paraId="0E7E05DC" w14:textId="77777777" w:rsidR="00CE471D" w:rsidRDefault="00CE471D" w:rsidP="00CE471D">
      <w:pPr>
        <w:pStyle w:val="NormalWeb"/>
      </w:pPr>
      <w:r>
        <w:rPr>
          <w:rStyle w:val="Strong"/>
        </w:rPr>
        <w:lastRenderedPageBreak/>
        <w:t xml:space="preserve">Action Items </w:t>
      </w:r>
    </w:p>
    <w:p w14:paraId="13B37369" w14:textId="77777777" w:rsidR="00CE471D" w:rsidRDefault="00CE471D" w:rsidP="00CE471D">
      <w:pPr>
        <w:pStyle w:val="NormalWeb"/>
      </w:pPr>
      <w:r>
        <w:rPr>
          <w:rStyle w:val="Strong"/>
        </w:rPr>
        <w:t xml:space="preserve">1.Creation of prototype in </w:t>
      </w:r>
      <w:proofErr w:type="spellStart"/>
      <w:r>
        <w:rPr>
          <w:rStyle w:val="Strong"/>
        </w:rPr>
        <w:t>trello</w:t>
      </w:r>
      <w:proofErr w:type="spellEnd"/>
      <w:r>
        <w:rPr>
          <w:rStyle w:val="Strong"/>
        </w:rPr>
        <w:t xml:space="preserve"> / Paulo </w:t>
      </w:r>
      <w:proofErr w:type="spellStart"/>
      <w:r>
        <w:rPr>
          <w:rStyle w:val="Strong"/>
        </w:rPr>
        <w:t>Klostrt</w:t>
      </w:r>
      <w:proofErr w:type="spellEnd"/>
      <w:r>
        <w:rPr>
          <w:rStyle w:val="Strong"/>
        </w:rPr>
        <w:t xml:space="preserve"> (Team member position) / (Date)</w:t>
      </w:r>
    </w:p>
    <w:p w14:paraId="665F363E" w14:textId="77777777" w:rsidR="00CE471D" w:rsidRDefault="00CE471D" w:rsidP="00CE471D">
      <w:pPr>
        <w:pStyle w:val="NormalWeb"/>
      </w:pPr>
      <w:r>
        <w:rPr>
          <w:rStyle w:val="Strong"/>
        </w:rPr>
        <w:t>2.</w:t>
      </w:r>
    </w:p>
    <w:p w14:paraId="6DB0E414" w14:textId="77777777" w:rsidR="00CE471D" w:rsidRDefault="00CE471D" w:rsidP="00CE471D">
      <w:pPr>
        <w:pStyle w:val="NormalWeb"/>
      </w:pPr>
      <w:r>
        <w:rPr>
          <w:rStyle w:val="Strong"/>
        </w:rPr>
        <w:t>3.</w:t>
      </w:r>
    </w:p>
    <w:p w14:paraId="362AC143" w14:textId="77777777" w:rsidR="00CE471D" w:rsidRDefault="00CE471D" w:rsidP="00CE471D">
      <w:pPr>
        <w:pStyle w:val="NormalWeb"/>
      </w:pPr>
      <w:r>
        <w:rPr>
          <w:rStyle w:val="Strong"/>
        </w:rPr>
        <w:t>4.</w:t>
      </w:r>
    </w:p>
    <w:p w14:paraId="2144F3B2" w14:textId="77777777" w:rsidR="00CE471D" w:rsidRDefault="00CE471D" w:rsidP="00CE471D">
      <w:pPr>
        <w:pStyle w:val="NormalWeb"/>
      </w:pPr>
      <w:r>
        <w:rPr>
          <w:rStyle w:val="Strong"/>
        </w:rPr>
        <w:t xml:space="preserve">Other Notes </w:t>
      </w:r>
    </w:p>
    <w:p w14:paraId="6D45AAA9" w14:textId="77777777" w:rsidR="00CE471D" w:rsidRDefault="00CE471D" w:rsidP="00CE471D">
      <w:pPr>
        <w:pStyle w:val="NormalWeb"/>
      </w:pPr>
      <w:r>
        <w:rPr>
          <w:rStyle w:val="Strong"/>
        </w:rPr>
        <w:t>Ø Planning duration period is 4 weeks from now.</w:t>
      </w:r>
    </w:p>
    <w:p w14:paraId="24B0FBAC" w14:textId="77777777" w:rsidR="00CE471D" w:rsidRDefault="00CE471D" w:rsidP="00CE471D">
      <w:pPr>
        <w:pStyle w:val="NormalWeb"/>
      </w:pPr>
      <w:r>
        <w:rPr>
          <w:rStyle w:val="Strong"/>
        </w:rPr>
        <w:t>Ø There is a room for budget increase depending on the client’s satisfaction with the project’s prototype.</w:t>
      </w:r>
    </w:p>
    <w:p w14:paraId="34B3CD14" w14:textId="77777777" w:rsidR="00CE471D" w:rsidRDefault="00CE471D" w:rsidP="00CE471D">
      <w:pPr>
        <w:pStyle w:val="NormalWeb"/>
      </w:pPr>
      <w:r>
        <w:rPr>
          <w:rStyle w:val="Strong"/>
        </w:rPr>
        <w:t xml:space="preserve">Ø </w:t>
      </w:r>
      <w:proofErr w:type="gramStart"/>
      <w:r>
        <w:rPr>
          <w:rStyle w:val="Strong"/>
        </w:rPr>
        <w:t>The</w:t>
      </w:r>
      <w:proofErr w:type="gramEnd"/>
      <w:r>
        <w:rPr>
          <w:rStyle w:val="Strong"/>
        </w:rPr>
        <w:t xml:space="preserve"> project will be using Agile Methodology.</w:t>
      </w:r>
    </w:p>
    <w:p w14:paraId="70CF38B4" w14:textId="77777777" w:rsidR="00CE471D" w:rsidRDefault="00CE471D" w:rsidP="00CE471D">
      <w:pPr>
        <w:pStyle w:val="NormalWeb"/>
      </w:pPr>
      <w:r>
        <w:rPr>
          <w:rStyle w:val="Strong"/>
        </w:rPr>
        <w:t xml:space="preserve">Ø </w:t>
      </w:r>
      <w:proofErr w:type="gramStart"/>
      <w:r>
        <w:rPr>
          <w:rStyle w:val="Strong"/>
        </w:rPr>
        <w:t>The</w:t>
      </w:r>
      <w:proofErr w:type="gramEnd"/>
      <w:r>
        <w:rPr>
          <w:rStyle w:val="Strong"/>
        </w:rPr>
        <w:t xml:space="preserve"> project will not include a mobile application/software.</w:t>
      </w:r>
    </w:p>
    <w:p w14:paraId="58BF3352" w14:textId="77777777" w:rsidR="00CE471D" w:rsidRDefault="00CE471D" w:rsidP="00CE471D">
      <w:pPr>
        <w:pStyle w:val="NormalWeb"/>
      </w:pPr>
      <w:r>
        <w:rPr>
          <w:rStyle w:val="Strong"/>
        </w:rPr>
        <w:t xml:space="preserve">Ø </w:t>
      </w:r>
    </w:p>
    <w:p w14:paraId="3A20BA37" w14:textId="77777777" w:rsidR="00CE471D" w:rsidRDefault="00CE471D" w:rsidP="00CE471D">
      <w:pPr>
        <w:pStyle w:val="NormalWeb"/>
      </w:pPr>
      <w:r>
        <w:rPr>
          <w:rStyle w:val="Strong"/>
        </w:rPr>
        <w:t xml:space="preserve">Ø </w:t>
      </w:r>
    </w:p>
    <w:p w14:paraId="14949943" w14:textId="77777777" w:rsidR="00CE471D" w:rsidRDefault="00CE471D" w:rsidP="00CE471D">
      <w:pPr>
        <w:pStyle w:val="NormalWeb"/>
      </w:pPr>
      <w:r>
        <w:rPr>
          <w:rStyle w:val="Strong"/>
        </w:rPr>
        <w:t>Next Meeting</w:t>
      </w:r>
    </w:p>
    <w:p w14:paraId="23C86B8B" w14:textId="77777777" w:rsidR="00CE471D" w:rsidRDefault="00CE471D" w:rsidP="00CE471D">
      <w:pPr>
        <w:pStyle w:val="NormalWeb"/>
      </w:pPr>
      <w:r>
        <w:rPr>
          <w:rStyle w:val="Strong"/>
        </w:rPr>
        <w:t>Next meeting will be held at the same place (Auckland CBD)</w:t>
      </w:r>
    </w:p>
    <w:p w14:paraId="5AD282EB" w14:textId="77777777" w:rsidR="00CE471D" w:rsidRDefault="00CE471D" w:rsidP="00CE471D">
      <w:pPr>
        <w:pStyle w:val="NormalWeb"/>
      </w:pPr>
      <w:r>
        <w:rPr>
          <w:rStyle w:val="Strong"/>
        </w:rPr>
        <w:t>Thursday, 16th June 2022 at 9:30 am</w:t>
      </w:r>
    </w:p>
    <w:p w14:paraId="58F55FE4" w14:textId="77777777" w:rsidR="00CE471D" w:rsidRDefault="00CE471D" w:rsidP="00CE471D">
      <w:pPr>
        <w:pStyle w:val="NormalWeb"/>
      </w:pPr>
      <w:r>
        <w:rPr>
          <w:rStyle w:val="Strong"/>
        </w:rPr>
        <w:t>Next Meeting Agenda:</w:t>
      </w:r>
    </w:p>
    <w:p w14:paraId="586C8498" w14:textId="77777777" w:rsidR="00CE471D" w:rsidRDefault="00CE471D" w:rsidP="00CE471D">
      <w:pPr>
        <w:pStyle w:val="NormalWeb"/>
      </w:pPr>
      <w:r>
        <w:rPr>
          <w:rStyle w:val="Strong"/>
        </w:rPr>
        <w:t>Ø Project planning</w:t>
      </w:r>
    </w:p>
    <w:p w14:paraId="5627A218" w14:textId="77777777" w:rsidR="00CE471D" w:rsidRDefault="00CE471D" w:rsidP="00CE471D">
      <w:pPr>
        <w:pStyle w:val="NormalWeb"/>
      </w:pPr>
      <w:r>
        <w:rPr>
          <w:rStyle w:val="Strong"/>
        </w:rPr>
        <w:t>Ø Key software elements</w:t>
      </w:r>
    </w:p>
    <w:p w14:paraId="49825B9E" w14:textId="77777777" w:rsidR="00CE471D" w:rsidRDefault="00CE471D" w:rsidP="00CE471D">
      <w:pPr>
        <w:pStyle w:val="NormalWeb"/>
      </w:pPr>
      <w:r>
        <w:rPr>
          <w:rStyle w:val="Strong"/>
        </w:rPr>
        <w:t>Ø Constraints</w:t>
      </w:r>
    </w:p>
    <w:p w14:paraId="2901A1A1" w14:textId="77777777" w:rsidR="00CE471D" w:rsidRDefault="00CE471D" w:rsidP="00CE471D">
      <w:pPr>
        <w:pStyle w:val="NormalWeb"/>
      </w:pPr>
      <w:r>
        <w:rPr>
          <w:rStyle w:val="Strong"/>
        </w:rPr>
        <w:t>Ø Timelines for individual processes</w:t>
      </w:r>
    </w:p>
    <w:p w14:paraId="3EA2602D" w14:textId="77777777" w:rsidR="00CE471D" w:rsidRDefault="00CE471D" w:rsidP="00CE471D">
      <w:pPr>
        <w:pStyle w:val="NormalWeb"/>
      </w:pPr>
      <w:r>
        <w:rPr>
          <w:rStyle w:val="Strong"/>
        </w:rPr>
        <w:t>Ø Roles (who does what)</w:t>
      </w:r>
    </w:p>
    <w:p w14:paraId="76506B25" w14:textId="77777777" w:rsidR="00CE471D" w:rsidRDefault="00CE471D" w:rsidP="00CE471D">
      <w:pPr>
        <w:pStyle w:val="NormalWeb"/>
      </w:pPr>
      <w:r>
        <w:rPr>
          <w:rStyle w:val="Strong"/>
        </w:rPr>
        <w:t>Ø Contractors (If any)</w:t>
      </w:r>
    </w:p>
    <w:p w14:paraId="062B719E" w14:textId="77777777" w:rsidR="00CE471D" w:rsidRDefault="00CE471D" w:rsidP="00CE471D"/>
    <w:p w14:paraId="6462D68B" w14:textId="2F5D3CB2" w:rsidR="001A0D50" w:rsidRDefault="00CE471D">
      <w:r>
        <w:br w:type="page"/>
      </w:r>
    </w:p>
    <w:p w14:paraId="5D01D94F" w14:textId="77777777" w:rsidR="00CE471D" w:rsidRDefault="00CE471D" w:rsidP="00CE471D">
      <w:pPr>
        <w:pStyle w:val="NormalWeb"/>
      </w:pPr>
      <w:r>
        <w:rPr>
          <w:rStyle w:val="Strong"/>
        </w:rPr>
        <w:lastRenderedPageBreak/>
        <w:t>MEETING MINUTES</w:t>
      </w:r>
    </w:p>
    <w:p w14:paraId="2AFA9EA4" w14:textId="26804F00" w:rsidR="00CE471D" w:rsidRDefault="00CE471D" w:rsidP="00CE471D">
      <w:pPr>
        <w:pStyle w:val="NormalWeb"/>
      </w:pPr>
      <w:r>
        <w:rPr>
          <w:rStyle w:val="Strong"/>
        </w:rPr>
        <w:t>- FI</w:t>
      </w:r>
      <w:r>
        <w:rPr>
          <w:rStyle w:val="Strong"/>
        </w:rPr>
        <w:t>FTH</w:t>
      </w:r>
      <w:r>
        <w:rPr>
          <w:rStyle w:val="Strong"/>
        </w:rPr>
        <w:t xml:space="preserve"> MEETING (Date)</w:t>
      </w:r>
    </w:p>
    <w:p w14:paraId="6BA4C57A" w14:textId="77777777" w:rsidR="00CE471D" w:rsidRDefault="00CE471D" w:rsidP="00CE471D">
      <w:pPr>
        <w:pStyle w:val="NormalWeb"/>
      </w:pPr>
      <w:r>
        <w:t> </w:t>
      </w:r>
      <w:r>
        <w:t> </w:t>
      </w:r>
      <w:r>
        <w:t> </w:t>
      </w:r>
      <w:r>
        <w:t> </w:t>
      </w:r>
      <w:r>
        <w:t> </w:t>
      </w:r>
      <w:r>
        <w:t> </w:t>
      </w:r>
      <w:r>
        <w:t> </w:t>
      </w:r>
      <w:r>
        <w:t> </w:t>
      </w:r>
      <w:r>
        <w:t> </w:t>
      </w:r>
      <w:r>
        <w:t> </w:t>
      </w:r>
      <w:r>
        <w:t> </w:t>
      </w:r>
      <w:r>
        <w:t> </w:t>
      </w:r>
      <w:r>
        <w:t> </w:t>
      </w:r>
      <w:r>
        <w:t> </w:t>
      </w:r>
      <w:r>
        <w:t> </w:t>
      </w:r>
      <w:r>
        <w:t> </w:t>
      </w:r>
      <w:r>
        <w:t> </w:t>
      </w:r>
      <w:r>
        <w:t> </w:t>
      </w:r>
      <w:r>
        <w:t> </w:t>
      </w:r>
      <w:r>
        <w:rPr>
          <w:rStyle w:val="Strong"/>
        </w:rPr>
        <w:t>Te Heke IT</w:t>
      </w:r>
    </w:p>
    <w:p w14:paraId="2B38D999" w14:textId="77777777" w:rsidR="00CE471D" w:rsidRDefault="00CE471D" w:rsidP="00CE471D">
      <w:pPr>
        <w:pStyle w:val="NormalWeb"/>
      </w:pPr>
      <w:r>
        <w:rPr>
          <w:rStyle w:val="Strong"/>
        </w:rPr>
        <w:t>Location: Auckland CBD</w:t>
      </w:r>
    </w:p>
    <w:p w14:paraId="3F009B39" w14:textId="77777777" w:rsidR="00CE471D" w:rsidRDefault="00CE471D" w:rsidP="00CE471D">
      <w:pPr>
        <w:pStyle w:val="NormalWeb"/>
      </w:pPr>
      <w:r>
        <w:rPr>
          <w:rStyle w:val="Strong"/>
        </w:rPr>
        <w:t xml:space="preserve">Date: </w:t>
      </w:r>
    </w:p>
    <w:p w14:paraId="154FAEFA" w14:textId="77777777" w:rsidR="00CE471D" w:rsidRDefault="00CE471D" w:rsidP="00CE471D">
      <w:pPr>
        <w:pStyle w:val="NormalWeb"/>
      </w:pPr>
      <w:r>
        <w:rPr>
          <w:rStyle w:val="Strong"/>
        </w:rPr>
        <w:t xml:space="preserve">Time: </w:t>
      </w:r>
    </w:p>
    <w:p w14:paraId="2CF87B6C" w14:textId="77777777" w:rsidR="00CE471D" w:rsidRDefault="00CE471D" w:rsidP="00CE471D">
      <w:pPr>
        <w:pStyle w:val="NormalWeb"/>
      </w:pPr>
      <w:r>
        <w:rPr>
          <w:rStyle w:val="Strong"/>
        </w:rPr>
        <w:t>Attendance:</w:t>
      </w:r>
    </w:p>
    <w:p w14:paraId="53A3A677" w14:textId="77777777" w:rsidR="00CE471D" w:rsidRDefault="00CE471D" w:rsidP="00CE471D">
      <w:pPr>
        <w:pStyle w:val="NormalWeb"/>
      </w:pPr>
      <w:r>
        <w:rPr>
          <w:rStyle w:val="Strong"/>
        </w:rPr>
        <w:t>Project Sponsor – Name (Present)</w:t>
      </w:r>
    </w:p>
    <w:p w14:paraId="483600F7" w14:textId="77777777" w:rsidR="00CE471D" w:rsidRDefault="00CE471D" w:rsidP="00CE471D">
      <w:pPr>
        <w:pStyle w:val="NormalWeb"/>
      </w:pPr>
      <w:r>
        <w:rPr>
          <w:rStyle w:val="Strong"/>
        </w:rPr>
        <w:t>Team member position – Name (Present)</w:t>
      </w:r>
    </w:p>
    <w:p w14:paraId="5ACFE67C" w14:textId="77777777" w:rsidR="00CE471D" w:rsidRDefault="00CE471D" w:rsidP="00CE471D">
      <w:pPr>
        <w:pStyle w:val="NormalWeb"/>
        <w:rPr>
          <w:rStyle w:val="Strong"/>
        </w:rPr>
      </w:pPr>
      <w:r>
        <w:rPr>
          <w:rStyle w:val="Strong"/>
        </w:rPr>
        <w:t>Team member position – Name (Present)</w:t>
      </w:r>
    </w:p>
    <w:p w14:paraId="74CA0C51" w14:textId="77777777" w:rsidR="00CE471D" w:rsidRDefault="00CE471D" w:rsidP="00CE471D">
      <w:pPr>
        <w:pStyle w:val="NormalWeb"/>
      </w:pPr>
      <w:r>
        <w:rPr>
          <w:rStyle w:val="Strong"/>
        </w:rPr>
        <w:t>Team member position – Name (Present)</w:t>
      </w:r>
    </w:p>
    <w:p w14:paraId="06478780" w14:textId="77777777" w:rsidR="00CE471D" w:rsidRDefault="00CE471D" w:rsidP="00CE471D">
      <w:pPr>
        <w:pStyle w:val="NormalWeb"/>
      </w:pPr>
    </w:p>
    <w:p w14:paraId="0125E796" w14:textId="77777777" w:rsidR="00CE471D" w:rsidRDefault="00CE471D" w:rsidP="00CE471D">
      <w:pPr>
        <w:pStyle w:val="NormalWeb"/>
      </w:pPr>
      <w:r>
        <w:rPr>
          <w:rStyle w:val="Strong"/>
        </w:rPr>
        <w:t>Agenda Items</w:t>
      </w:r>
    </w:p>
    <w:p w14:paraId="26320DCE" w14:textId="77777777" w:rsidR="00CE471D" w:rsidRDefault="00CE471D" w:rsidP="00CE471D">
      <w:pPr>
        <w:pStyle w:val="NormalWeb"/>
      </w:pPr>
      <w:r>
        <w:rPr>
          <w:rStyle w:val="Strong"/>
        </w:rPr>
        <w:t>1.The meeting started with the sponsor introduction about NZSE</w:t>
      </w:r>
    </w:p>
    <w:p w14:paraId="69486709" w14:textId="77777777" w:rsidR="00CE471D" w:rsidRDefault="00CE471D" w:rsidP="00CE471D">
      <w:pPr>
        <w:pStyle w:val="NormalWeb"/>
      </w:pPr>
      <w:r>
        <w:rPr>
          <w:rStyle w:val="Strong"/>
        </w:rPr>
        <w:t>2.Then the team member asked enquiries about the project system’s requirements which are:</w:t>
      </w:r>
    </w:p>
    <w:p w14:paraId="19A5A963" w14:textId="77777777" w:rsidR="00CE471D" w:rsidRDefault="00CE471D" w:rsidP="00CE471D">
      <w:pPr>
        <w:pStyle w:val="NormalWeb"/>
      </w:pPr>
      <w:r>
        <w:t> </w:t>
      </w:r>
      <w:r>
        <w:t> </w:t>
      </w:r>
      <w:r>
        <w:t xml:space="preserve">a. </w:t>
      </w:r>
    </w:p>
    <w:p w14:paraId="03600659" w14:textId="77777777" w:rsidR="00CE471D" w:rsidRDefault="00CE471D" w:rsidP="00CE471D">
      <w:pPr>
        <w:pStyle w:val="NormalWeb"/>
      </w:pPr>
      <w:r>
        <w:t> </w:t>
      </w:r>
      <w:r>
        <w:t> </w:t>
      </w:r>
      <w:r>
        <w:t>b.</w:t>
      </w:r>
    </w:p>
    <w:p w14:paraId="15E02D78" w14:textId="77777777" w:rsidR="00CE471D" w:rsidRDefault="00CE471D" w:rsidP="00CE471D">
      <w:pPr>
        <w:pStyle w:val="NormalWeb"/>
      </w:pPr>
      <w:r>
        <w:t> </w:t>
      </w:r>
      <w:r>
        <w:t> </w:t>
      </w:r>
      <w:r>
        <w:t xml:space="preserve">c. </w:t>
      </w:r>
    </w:p>
    <w:p w14:paraId="543D23B8" w14:textId="77777777" w:rsidR="00CE471D" w:rsidRDefault="00CE471D" w:rsidP="00CE471D">
      <w:pPr>
        <w:pStyle w:val="NormalWeb"/>
      </w:pPr>
      <w:r>
        <w:t> </w:t>
      </w:r>
      <w:r>
        <w:t> </w:t>
      </w:r>
      <w:r>
        <w:t xml:space="preserve">d. </w:t>
      </w:r>
    </w:p>
    <w:p w14:paraId="48901C7D" w14:textId="77777777" w:rsidR="00CE471D" w:rsidRDefault="00CE471D" w:rsidP="00CE471D">
      <w:pPr>
        <w:pStyle w:val="NormalWeb"/>
      </w:pPr>
      <w:r>
        <w:t> </w:t>
      </w:r>
      <w:r>
        <w:t> </w:t>
      </w:r>
      <w:r>
        <w:t xml:space="preserve">e. </w:t>
      </w:r>
    </w:p>
    <w:p w14:paraId="5BA1CEA9" w14:textId="77777777" w:rsidR="00CE471D" w:rsidRDefault="00CE471D" w:rsidP="00CE471D">
      <w:pPr>
        <w:pStyle w:val="NormalWeb"/>
      </w:pPr>
      <w:r>
        <w:t> </w:t>
      </w:r>
      <w:r>
        <w:t> </w:t>
      </w:r>
      <w:r>
        <w:t xml:space="preserve">f. </w:t>
      </w:r>
    </w:p>
    <w:p w14:paraId="69820EC5" w14:textId="77777777" w:rsidR="00CE471D" w:rsidRDefault="00CE471D" w:rsidP="00CE471D">
      <w:pPr>
        <w:pStyle w:val="NormalWeb"/>
      </w:pPr>
      <w:r>
        <w:rPr>
          <w:rStyle w:val="Strong"/>
        </w:rPr>
        <w:t>3.</w:t>
      </w:r>
    </w:p>
    <w:p w14:paraId="3D7D928E" w14:textId="77777777" w:rsidR="00CE471D" w:rsidRDefault="00CE471D" w:rsidP="00CE471D">
      <w:pPr>
        <w:pStyle w:val="NormalWeb"/>
      </w:pPr>
      <w:r>
        <w:rPr>
          <w:rStyle w:val="Strong"/>
        </w:rPr>
        <w:t>4.</w:t>
      </w:r>
    </w:p>
    <w:p w14:paraId="156C1626" w14:textId="77777777" w:rsidR="00CE471D" w:rsidRDefault="00CE471D" w:rsidP="00CE471D">
      <w:pPr>
        <w:pStyle w:val="NormalWeb"/>
      </w:pPr>
      <w:r>
        <w:rPr>
          <w:rStyle w:val="Strong"/>
        </w:rPr>
        <w:t>5.</w:t>
      </w:r>
    </w:p>
    <w:p w14:paraId="6E9A6AFF" w14:textId="77777777" w:rsidR="00CE471D" w:rsidRDefault="00CE471D" w:rsidP="00CE471D">
      <w:pPr>
        <w:pStyle w:val="NormalWeb"/>
      </w:pPr>
    </w:p>
    <w:p w14:paraId="3507A582" w14:textId="77777777" w:rsidR="00CE471D" w:rsidRDefault="00CE471D" w:rsidP="00CE471D">
      <w:pPr>
        <w:pStyle w:val="NormalWeb"/>
      </w:pPr>
      <w:r>
        <w:rPr>
          <w:rStyle w:val="Strong"/>
        </w:rPr>
        <w:lastRenderedPageBreak/>
        <w:t xml:space="preserve">Action Items </w:t>
      </w:r>
    </w:p>
    <w:p w14:paraId="01654339" w14:textId="77777777" w:rsidR="00CE471D" w:rsidRDefault="00CE471D" w:rsidP="00CE471D">
      <w:pPr>
        <w:pStyle w:val="NormalWeb"/>
      </w:pPr>
      <w:r>
        <w:rPr>
          <w:rStyle w:val="Strong"/>
        </w:rPr>
        <w:t xml:space="preserve">1.Creation of prototype in </w:t>
      </w:r>
      <w:proofErr w:type="spellStart"/>
      <w:r>
        <w:rPr>
          <w:rStyle w:val="Strong"/>
        </w:rPr>
        <w:t>trello</w:t>
      </w:r>
      <w:proofErr w:type="spellEnd"/>
      <w:r>
        <w:rPr>
          <w:rStyle w:val="Strong"/>
        </w:rPr>
        <w:t xml:space="preserve"> / Paulo </w:t>
      </w:r>
      <w:proofErr w:type="spellStart"/>
      <w:r>
        <w:rPr>
          <w:rStyle w:val="Strong"/>
        </w:rPr>
        <w:t>Klostrt</w:t>
      </w:r>
      <w:proofErr w:type="spellEnd"/>
      <w:r>
        <w:rPr>
          <w:rStyle w:val="Strong"/>
        </w:rPr>
        <w:t xml:space="preserve"> (Team member position) / (Date)</w:t>
      </w:r>
    </w:p>
    <w:p w14:paraId="24D090C4" w14:textId="77777777" w:rsidR="00CE471D" w:rsidRDefault="00CE471D" w:rsidP="00CE471D">
      <w:pPr>
        <w:pStyle w:val="NormalWeb"/>
      </w:pPr>
      <w:r>
        <w:rPr>
          <w:rStyle w:val="Strong"/>
        </w:rPr>
        <w:t>2.</w:t>
      </w:r>
    </w:p>
    <w:p w14:paraId="704E6560" w14:textId="77777777" w:rsidR="00CE471D" w:rsidRDefault="00CE471D" w:rsidP="00CE471D">
      <w:pPr>
        <w:pStyle w:val="NormalWeb"/>
      </w:pPr>
      <w:r>
        <w:rPr>
          <w:rStyle w:val="Strong"/>
        </w:rPr>
        <w:t>3.</w:t>
      </w:r>
    </w:p>
    <w:p w14:paraId="0A9405BB" w14:textId="77777777" w:rsidR="00CE471D" w:rsidRDefault="00CE471D" w:rsidP="00CE471D">
      <w:pPr>
        <w:pStyle w:val="NormalWeb"/>
      </w:pPr>
      <w:r>
        <w:rPr>
          <w:rStyle w:val="Strong"/>
        </w:rPr>
        <w:t>4.</w:t>
      </w:r>
    </w:p>
    <w:p w14:paraId="6BAC9DBD" w14:textId="77777777" w:rsidR="00CE471D" w:rsidRDefault="00CE471D" w:rsidP="00CE471D">
      <w:pPr>
        <w:pStyle w:val="NormalWeb"/>
      </w:pPr>
      <w:r>
        <w:rPr>
          <w:rStyle w:val="Strong"/>
        </w:rPr>
        <w:t xml:space="preserve">Other Notes </w:t>
      </w:r>
    </w:p>
    <w:p w14:paraId="582C4E73" w14:textId="77777777" w:rsidR="00CE471D" w:rsidRDefault="00CE471D" w:rsidP="00CE471D">
      <w:pPr>
        <w:pStyle w:val="NormalWeb"/>
      </w:pPr>
      <w:r>
        <w:rPr>
          <w:rStyle w:val="Strong"/>
        </w:rPr>
        <w:t>Ø Planning duration period is 4 weeks from now.</w:t>
      </w:r>
    </w:p>
    <w:p w14:paraId="36CA761B" w14:textId="77777777" w:rsidR="00CE471D" w:rsidRDefault="00CE471D" w:rsidP="00CE471D">
      <w:pPr>
        <w:pStyle w:val="NormalWeb"/>
      </w:pPr>
      <w:r>
        <w:rPr>
          <w:rStyle w:val="Strong"/>
        </w:rPr>
        <w:t>Ø There is a room for budget increase depending on the client’s satisfaction with the project’s prototype.</w:t>
      </w:r>
    </w:p>
    <w:p w14:paraId="1021CBF8" w14:textId="77777777" w:rsidR="00CE471D" w:rsidRDefault="00CE471D" w:rsidP="00CE471D">
      <w:pPr>
        <w:pStyle w:val="NormalWeb"/>
      </w:pPr>
      <w:r>
        <w:rPr>
          <w:rStyle w:val="Strong"/>
        </w:rPr>
        <w:t xml:space="preserve">Ø </w:t>
      </w:r>
      <w:proofErr w:type="gramStart"/>
      <w:r>
        <w:rPr>
          <w:rStyle w:val="Strong"/>
        </w:rPr>
        <w:t>The</w:t>
      </w:r>
      <w:proofErr w:type="gramEnd"/>
      <w:r>
        <w:rPr>
          <w:rStyle w:val="Strong"/>
        </w:rPr>
        <w:t xml:space="preserve"> project will be using Agile Methodology.</w:t>
      </w:r>
    </w:p>
    <w:p w14:paraId="7B9A9A9E" w14:textId="77777777" w:rsidR="00CE471D" w:rsidRDefault="00CE471D" w:rsidP="00CE471D">
      <w:pPr>
        <w:pStyle w:val="NormalWeb"/>
      </w:pPr>
      <w:r>
        <w:rPr>
          <w:rStyle w:val="Strong"/>
        </w:rPr>
        <w:t xml:space="preserve">Ø </w:t>
      </w:r>
      <w:proofErr w:type="gramStart"/>
      <w:r>
        <w:rPr>
          <w:rStyle w:val="Strong"/>
        </w:rPr>
        <w:t>The</w:t>
      </w:r>
      <w:proofErr w:type="gramEnd"/>
      <w:r>
        <w:rPr>
          <w:rStyle w:val="Strong"/>
        </w:rPr>
        <w:t xml:space="preserve"> project will not include a mobile application/software.</w:t>
      </w:r>
    </w:p>
    <w:p w14:paraId="752AA212" w14:textId="77777777" w:rsidR="00CE471D" w:rsidRDefault="00CE471D" w:rsidP="00CE471D">
      <w:pPr>
        <w:pStyle w:val="NormalWeb"/>
      </w:pPr>
      <w:r>
        <w:rPr>
          <w:rStyle w:val="Strong"/>
        </w:rPr>
        <w:t xml:space="preserve">Ø </w:t>
      </w:r>
    </w:p>
    <w:p w14:paraId="7F988459" w14:textId="77777777" w:rsidR="00CE471D" w:rsidRDefault="00CE471D" w:rsidP="00CE471D">
      <w:pPr>
        <w:pStyle w:val="NormalWeb"/>
      </w:pPr>
      <w:r>
        <w:rPr>
          <w:rStyle w:val="Strong"/>
        </w:rPr>
        <w:t xml:space="preserve">Ø </w:t>
      </w:r>
    </w:p>
    <w:p w14:paraId="191A3542" w14:textId="77777777" w:rsidR="00CE471D" w:rsidRDefault="00CE471D" w:rsidP="00CE471D">
      <w:pPr>
        <w:pStyle w:val="NormalWeb"/>
      </w:pPr>
      <w:r>
        <w:rPr>
          <w:rStyle w:val="Strong"/>
        </w:rPr>
        <w:t>Next Meeting</w:t>
      </w:r>
    </w:p>
    <w:p w14:paraId="1D79E03F" w14:textId="77777777" w:rsidR="00CE471D" w:rsidRDefault="00CE471D" w:rsidP="00CE471D">
      <w:pPr>
        <w:pStyle w:val="NormalWeb"/>
      </w:pPr>
      <w:r>
        <w:rPr>
          <w:rStyle w:val="Strong"/>
        </w:rPr>
        <w:t>Next meeting will be held at the same place (Auckland CBD)</w:t>
      </w:r>
    </w:p>
    <w:p w14:paraId="679C9E5C" w14:textId="77777777" w:rsidR="00CE471D" w:rsidRDefault="00CE471D" w:rsidP="00CE471D">
      <w:pPr>
        <w:pStyle w:val="NormalWeb"/>
      </w:pPr>
      <w:r>
        <w:rPr>
          <w:rStyle w:val="Strong"/>
        </w:rPr>
        <w:t>Thursday, 16th June 2022 at 9:30 am</w:t>
      </w:r>
    </w:p>
    <w:p w14:paraId="7E742894" w14:textId="77777777" w:rsidR="00CE471D" w:rsidRDefault="00CE471D" w:rsidP="00CE471D">
      <w:pPr>
        <w:pStyle w:val="NormalWeb"/>
      </w:pPr>
      <w:r>
        <w:rPr>
          <w:rStyle w:val="Strong"/>
        </w:rPr>
        <w:t>Next Meeting Agenda:</w:t>
      </w:r>
    </w:p>
    <w:p w14:paraId="4945AAF4" w14:textId="77777777" w:rsidR="00CE471D" w:rsidRDefault="00CE471D" w:rsidP="00CE471D">
      <w:pPr>
        <w:pStyle w:val="NormalWeb"/>
      </w:pPr>
      <w:r>
        <w:rPr>
          <w:rStyle w:val="Strong"/>
        </w:rPr>
        <w:t>Ø Project planning</w:t>
      </w:r>
    </w:p>
    <w:p w14:paraId="10BC2FC8" w14:textId="77777777" w:rsidR="00CE471D" w:rsidRDefault="00CE471D" w:rsidP="00CE471D">
      <w:pPr>
        <w:pStyle w:val="NormalWeb"/>
      </w:pPr>
      <w:r>
        <w:rPr>
          <w:rStyle w:val="Strong"/>
        </w:rPr>
        <w:t>Ø Key software elements</w:t>
      </w:r>
    </w:p>
    <w:p w14:paraId="1E81B6AB" w14:textId="77777777" w:rsidR="00CE471D" w:rsidRDefault="00CE471D" w:rsidP="00CE471D">
      <w:pPr>
        <w:pStyle w:val="NormalWeb"/>
      </w:pPr>
      <w:r>
        <w:rPr>
          <w:rStyle w:val="Strong"/>
        </w:rPr>
        <w:t>Ø Constraints</w:t>
      </w:r>
    </w:p>
    <w:p w14:paraId="71497BA2" w14:textId="77777777" w:rsidR="00CE471D" w:rsidRDefault="00CE471D" w:rsidP="00CE471D">
      <w:pPr>
        <w:pStyle w:val="NormalWeb"/>
      </w:pPr>
      <w:r>
        <w:rPr>
          <w:rStyle w:val="Strong"/>
        </w:rPr>
        <w:t>Ø Timelines for individual processes</w:t>
      </w:r>
    </w:p>
    <w:p w14:paraId="2B18FAED" w14:textId="77777777" w:rsidR="00CE471D" w:rsidRDefault="00CE471D" w:rsidP="00CE471D">
      <w:pPr>
        <w:pStyle w:val="NormalWeb"/>
      </w:pPr>
      <w:r>
        <w:rPr>
          <w:rStyle w:val="Strong"/>
        </w:rPr>
        <w:t>Ø Roles (who does what)</w:t>
      </w:r>
    </w:p>
    <w:p w14:paraId="785F2059" w14:textId="77777777" w:rsidR="00CE471D" w:rsidRDefault="00CE471D" w:rsidP="00CE471D">
      <w:pPr>
        <w:pStyle w:val="NormalWeb"/>
      </w:pPr>
      <w:r>
        <w:rPr>
          <w:rStyle w:val="Strong"/>
        </w:rPr>
        <w:t>Ø Contractors (If any)</w:t>
      </w:r>
    </w:p>
    <w:p w14:paraId="7468F6C2" w14:textId="77777777" w:rsidR="00CE471D" w:rsidRDefault="00CE471D" w:rsidP="00CE471D"/>
    <w:p w14:paraId="79CF5733" w14:textId="77777777" w:rsidR="00CE471D" w:rsidRDefault="00CE471D" w:rsidP="00CE471D">
      <w:r>
        <w:br w:type="page"/>
      </w:r>
    </w:p>
    <w:p w14:paraId="594509AA" w14:textId="77777777" w:rsidR="001A0D50" w:rsidRDefault="001A0D50" w:rsidP="001A0D50">
      <w:pPr>
        <w:pStyle w:val="NormalWeb"/>
      </w:pPr>
      <w:r>
        <w:rPr>
          <w:rStyle w:val="Strong"/>
        </w:rPr>
        <w:lastRenderedPageBreak/>
        <w:t>Other Notes</w:t>
      </w:r>
    </w:p>
    <w:p w14:paraId="489097FF" w14:textId="0D38F453" w:rsidR="001A0D50" w:rsidRDefault="001A0D50" w:rsidP="001A0D50">
      <w:pPr>
        <w:pStyle w:val="NormalWeb"/>
      </w:pPr>
      <w:r>
        <w:rPr>
          <w:rStyle w:val="Strong"/>
        </w:rPr>
        <w:t xml:space="preserve">Ø </w:t>
      </w:r>
      <w:r w:rsidR="00CE471D">
        <w:rPr>
          <w:rStyle w:val="Strong"/>
        </w:rPr>
        <w:t>(</w:t>
      </w:r>
      <w:r>
        <w:rPr>
          <w:rStyle w:val="Strong"/>
        </w:rPr>
        <w:t>This will be the last meeting minute for the Project planning process and the actual Project will take place after the approval from the Project Sponsor. If the Project proposal gets approved the estimated time the Project will take place will be held on 4th of July 2022 and will proceed until 29th of July 2022. This does not include any possible disruption and the Project might take longer according to the possible risks it might face during its life cycle.</w:t>
      </w:r>
      <w:r w:rsidR="00CE471D">
        <w:rPr>
          <w:rStyle w:val="Strong"/>
        </w:rPr>
        <w:t>)</w:t>
      </w:r>
    </w:p>
    <w:p w14:paraId="42073431" w14:textId="77777777" w:rsidR="00937931" w:rsidRDefault="00937931"/>
    <w:sectPr w:rsidR="0093793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zMDGxMLE0NzezMDdV0lEKTi0uzszPAykwqgUApsXthSwAAAA="/>
  </w:docVars>
  <w:rsids>
    <w:rsidRoot w:val="001A0D50"/>
    <w:rsid w:val="001A0D50"/>
    <w:rsid w:val="002C1824"/>
    <w:rsid w:val="003732E5"/>
    <w:rsid w:val="00937931"/>
    <w:rsid w:val="00A325A0"/>
    <w:rsid w:val="00CE471D"/>
    <w:rsid w:val="00F00E6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C4DCEC"/>
  <w15:chartTrackingRefBased/>
  <w15:docId w15:val="{D75EC783-B6B2-4F91-9251-3C84FEFDA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32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A0D50"/>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Strong">
    <w:name w:val="Strong"/>
    <w:basedOn w:val="DefaultParagraphFont"/>
    <w:uiPriority w:val="22"/>
    <w:qFormat/>
    <w:rsid w:val="001A0D50"/>
    <w:rPr>
      <w:b/>
      <w:bCs/>
    </w:rPr>
  </w:style>
  <w:style w:type="character" w:styleId="Hyperlink">
    <w:name w:val="Hyperlink"/>
    <w:basedOn w:val="DefaultParagraphFont"/>
    <w:uiPriority w:val="99"/>
    <w:unhideWhenUsed/>
    <w:rsid w:val="00CE471D"/>
    <w:rPr>
      <w:color w:val="0563C1" w:themeColor="hyperlink"/>
      <w:u w:val="single"/>
    </w:rPr>
  </w:style>
  <w:style w:type="character" w:styleId="UnresolvedMention">
    <w:name w:val="Unresolved Mention"/>
    <w:basedOn w:val="DefaultParagraphFont"/>
    <w:uiPriority w:val="99"/>
    <w:semiHidden/>
    <w:unhideWhenUsed/>
    <w:rsid w:val="00CE47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147836">
      <w:bodyDiv w:val="1"/>
      <w:marLeft w:val="0"/>
      <w:marRight w:val="0"/>
      <w:marTop w:val="0"/>
      <w:marBottom w:val="0"/>
      <w:divBdr>
        <w:top w:val="none" w:sz="0" w:space="0" w:color="auto"/>
        <w:left w:val="none" w:sz="0" w:space="0" w:color="auto"/>
        <w:bottom w:val="none" w:sz="0" w:space="0" w:color="auto"/>
        <w:right w:val="none" w:sz="0" w:space="0" w:color="auto"/>
      </w:divBdr>
    </w:div>
    <w:div w:id="670373277">
      <w:bodyDiv w:val="1"/>
      <w:marLeft w:val="0"/>
      <w:marRight w:val="0"/>
      <w:marTop w:val="0"/>
      <w:marBottom w:val="0"/>
      <w:divBdr>
        <w:top w:val="none" w:sz="0" w:space="0" w:color="auto"/>
        <w:left w:val="none" w:sz="0" w:space="0" w:color="auto"/>
        <w:bottom w:val="none" w:sz="0" w:space="0" w:color="auto"/>
        <w:right w:val="none" w:sz="0" w:space="0" w:color="auto"/>
      </w:divBdr>
    </w:div>
    <w:div w:id="1106924441">
      <w:bodyDiv w:val="1"/>
      <w:marLeft w:val="0"/>
      <w:marRight w:val="0"/>
      <w:marTop w:val="0"/>
      <w:marBottom w:val="0"/>
      <w:divBdr>
        <w:top w:val="none" w:sz="0" w:space="0" w:color="auto"/>
        <w:left w:val="none" w:sz="0" w:space="0" w:color="auto"/>
        <w:bottom w:val="none" w:sz="0" w:space="0" w:color="auto"/>
        <w:right w:val="none" w:sz="0" w:space="0" w:color="auto"/>
      </w:divBdr>
    </w:div>
    <w:div w:id="1514758776">
      <w:bodyDiv w:val="1"/>
      <w:marLeft w:val="0"/>
      <w:marRight w:val="0"/>
      <w:marTop w:val="0"/>
      <w:marBottom w:val="0"/>
      <w:divBdr>
        <w:top w:val="none" w:sz="0" w:space="0" w:color="auto"/>
        <w:left w:val="none" w:sz="0" w:space="0" w:color="auto"/>
        <w:bottom w:val="none" w:sz="0" w:space="0" w:color="auto"/>
        <w:right w:val="none" w:sz="0" w:space="0" w:color="auto"/>
      </w:divBdr>
    </w:div>
    <w:div w:id="1739092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2</Pages>
  <Words>930</Words>
  <Characters>5305</Characters>
  <Application>Microsoft Office Word</Application>
  <DocSecurity>0</DocSecurity>
  <Lines>44</Lines>
  <Paragraphs>12</Paragraphs>
  <ScaleCrop>false</ScaleCrop>
  <Company/>
  <LinksUpToDate>false</LinksUpToDate>
  <CharactersWithSpaces>6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elle VALDEZ</dc:creator>
  <cp:keywords/>
  <dc:description/>
  <cp:lastModifiedBy>Rocelle VALDEZ</cp:lastModifiedBy>
  <cp:revision>3</cp:revision>
  <dcterms:created xsi:type="dcterms:W3CDTF">2022-10-07T08:21:00Z</dcterms:created>
  <dcterms:modified xsi:type="dcterms:W3CDTF">2022-10-07T11:16:00Z</dcterms:modified>
</cp:coreProperties>
</file>